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30DF87" w14:textId="77777777" w:rsidR="00741A27" w:rsidRDefault="00214592" w:rsidP="00EA154C">
      <w:pPr>
        <w:pStyle w:val="Tytu"/>
      </w:pPr>
      <w:r>
        <w:t>Aplikacje Internetowe 1</w:t>
      </w:r>
    </w:p>
    <w:p w14:paraId="5EFC0586" w14:textId="77777777" w:rsidR="00E46A0C" w:rsidRDefault="00E46A0C" w:rsidP="00EA154C">
      <w:pPr>
        <w:pStyle w:val="Podtytu"/>
      </w:pPr>
      <w:r>
        <w:t xml:space="preserve">Sprawozdanie – Lab </w:t>
      </w:r>
      <w:r w:rsidR="00EA4D4F">
        <w:t>3</w:t>
      </w:r>
      <w:r w:rsidR="00A560E9">
        <w:t xml:space="preserve"> – </w:t>
      </w:r>
      <w:r w:rsidR="00DD0FE7">
        <w:t xml:space="preserve">JS i DOM na przykładzie </w:t>
      </w:r>
      <w:proofErr w:type="spellStart"/>
      <w:r w:rsidR="00DD0FE7">
        <w:t>Todo</w:t>
      </w:r>
      <w:proofErr w:type="spellEnd"/>
      <w:r w:rsidR="00DD0FE7">
        <w:t xml:space="preserve"> List</w:t>
      </w:r>
    </w:p>
    <w:p w14:paraId="056CCA76" w14:textId="21A5EC84" w:rsidR="00E46A0C" w:rsidRDefault="00E46A0C" w:rsidP="00EA154C">
      <w:pPr>
        <w:spacing w:line="240" w:lineRule="auto"/>
      </w:pPr>
      <w:r>
        <w:t xml:space="preserve">Data laboratorium: </w:t>
      </w:r>
      <w:r w:rsidR="000F3C3A">
        <w:t>07.11.2021</w:t>
      </w:r>
    </w:p>
    <w:p w14:paraId="399FD01B" w14:textId="1D41241F" w:rsidR="00E46A0C" w:rsidRDefault="00E46A0C" w:rsidP="00EA154C">
      <w:pPr>
        <w:spacing w:line="240" w:lineRule="auto"/>
      </w:pPr>
      <w:r>
        <w:t xml:space="preserve">Autor: </w:t>
      </w:r>
      <w:r w:rsidR="000F3C3A">
        <w:t>Lewicki Maciej</w:t>
      </w:r>
    </w:p>
    <w:p w14:paraId="42FF8156" w14:textId="016C39B5" w:rsidR="00E46A0C" w:rsidRDefault="00E46A0C" w:rsidP="00EA154C">
      <w:pPr>
        <w:spacing w:line="240" w:lineRule="auto"/>
      </w:pPr>
      <w:r>
        <w:t xml:space="preserve">Grupa: </w:t>
      </w:r>
      <w:r w:rsidR="000F3C3A">
        <w:t>42</w:t>
      </w:r>
    </w:p>
    <w:p w14:paraId="5F119ECD" w14:textId="5E1E30BB" w:rsidR="00F03579" w:rsidRPr="00E46A0C" w:rsidRDefault="00F03579" w:rsidP="00EA154C">
      <w:pPr>
        <w:spacing w:line="240" w:lineRule="auto"/>
      </w:pPr>
      <w:r>
        <w:t xml:space="preserve">Wersja: </w:t>
      </w:r>
      <w:r w:rsidR="0076733F">
        <w:t>202</w:t>
      </w:r>
      <w:r w:rsidR="000F3C3A">
        <w:t>1/2022</w:t>
      </w:r>
      <w:r>
        <w:t>-</w:t>
      </w:r>
      <w:r w:rsidR="000F3C3A">
        <w:t>lato</w:t>
      </w:r>
    </w:p>
    <w:p w14:paraId="42060127" w14:textId="42E86FF5" w:rsidR="00E46A0C" w:rsidRDefault="00E46A0C" w:rsidP="00EA154C">
      <w:pPr>
        <w:pStyle w:val="Nagwek1"/>
      </w:pPr>
      <w:r>
        <w:t>Wprowadzenie</w:t>
      </w:r>
    </w:p>
    <w:p w14:paraId="3CFC62C9" w14:textId="1F676490" w:rsidR="00E46A0C" w:rsidRDefault="000F3C3A" w:rsidP="00EA154C">
      <w:pPr>
        <w:spacing w:line="240" w:lineRule="auto"/>
      </w:pPr>
      <w:r>
        <w:t>W poniższym sprawozdaniu opisane są laboratoria które polegały na stworzeniu aplikacji internetowej z rodzaju TODO-LIST.</w:t>
      </w:r>
    </w:p>
    <w:p w14:paraId="025B0457" w14:textId="40B92088" w:rsidR="000F3C3A" w:rsidRDefault="000F3C3A" w:rsidP="00EA154C">
      <w:pPr>
        <w:spacing w:line="240" w:lineRule="auto"/>
      </w:pPr>
      <w:r>
        <w:t xml:space="preserve">Stworzona przeze mnie strona zawiera dodatkowy CSS </w:t>
      </w:r>
      <w:r w:rsidR="001123A8">
        <w:t>umożliwiający zmianę</w:t>
      </w:r>
      <w:r>
        <w:t xml:space="preserve"> funkcji wyszukiwania </w:t>
      </w:r>
      <w:r w:rsidR="001123A8">
        <w:t>przy</w:t>
      </w:r>
      <w:r>
        <w:t xml:space="preserve"> wyświetlaniu mobilnym.</w:t>
      </w:r>
    </w:p>
    <w:p w14:paraId="232B0B21" w14:textId="57E3302E" w:rsidR="001123A8" w:rsidRDefault="001123A8" w:rsidP="00EA154C">
      <w:pPr>
        <w:spacing w:line="240" w:lineRule="auto"/>
      </w:pPr>
      <w:r>
        <w:t>Dla ekranów poniżej 800px szerokości strona wyświetla jeden pasek wyszukiwania, który filtruje wszystkie kolumny.</w:t>
      </w:r>
    </w:p>
    <w:p w14:paraId="7099DC96" w14:textId="16421B84" w:rsidR="00BF0503" w:rsidRDefault="00BF0503" w:rsidP="00EA154C">
      <w:pPr>
        <w:spacing w:line="240" w:lineRule="auto"/>
      </w:pPr>
      <w:r>
        <w:t>Dodatkowo przy niepoprawnym wprowadzeniu danych pojawia się element informujący nas o błędzie walidacji.</w:t>
      </w:r>
    </w:p>
    <w:p w14:paraId="39668D2A" w14:textId="77777777" w:rsidR="00E46A0C" w:rsidRDefault="007E73BF" w:rsidP="00EA154C">
      <w:pPr>
        <w:pStyle w:val="Nagwek1"/>
      </w:pPr>
      <w:r>
        <w:t xml:space="preserve">Strona </w:t>
      </w:r>
      <w:r w:rsidR="00DD0FE7">
        <w:t>HTML ze wszystkimi elementami</w:t>
      </w:r>
    </w:p>
    <w:p w14:paraId="2E425D6D" w14:textId="52A651D7" w:rsidR="000772FB" w:rsidRPr="000772FB" w:rsidRDefault="00DD0FE7" w:rsidP="00EA154C">
      <w:pPr>
        <w:pStyle w:val="Instrukcja"/>
        <w:spacing w:line="240" w:lineRule="auto"/>
      </w:pPr>
      <w:r>
        <w:t>Należy przedstawić HTML ze wszystkimi wymaganymi elementami, tj. pole wyszukiwarki, lista, pole dodawania, przycisk usuwania. 1 punkt</w:t>
      </w:r>
      <w:r w:rsidR="007E73BF">
        <w:t>.</w:t>
      </w:r>
    </w:p>
    <w:p w14:paraId="4306D7EB" w14:textId="05C700CB" w:rsidR="00E46A0C" w:rsidRDefault="001123A8" w:rsidP="00EA154C">
      <w:pPr>
        <w:spacing w:line="240" w:lineRule="auto"/>
      </w:pPr>
      <w:r w:rsidRPr="001123A8">
        <w:drawing>
          <wp:inline distT="0" distB="0" distL="0" distR="0" wp14:anchorId="4F242DFE" wp14:editId="6EE36478">
            <wp:extent cx="6645910" cy="5364480"/>
            <wp:effectExtent l="0" t="0" r="0" b="0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5364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742D00" w14:textId="29D259AD" w:rsidR="001123A8" w:rsidRDefault="001123A8" w:rsidP="00EA154C">
      <w:pPr>
        <w:spacing w:line="240" w:lineRule="auto"/>
      </w:pPr>
    </w:p>
    <w:p w14:paraId="369917AD" w14:textId="0C33D8ED" w:rsidR="001123A8" w:rsidRDefault="001123A8" w:rsidP="00EA154C">
      <w:pPr>
        <w:spacing w:line="240" w:lineRule="auto"/>
      </w:pPr>
    </w:p>
    <w:p w14:paraId="5EE866D3" w14:textId="77777777" w:rsidR="00BF0503" w:rsidRDefault="00BF0503" w:rsidP="00EA154C">
      <w:pPr>
        <w:pStyle w:val="Nagwek2"/>
      </w:pPr>
    </w:p>
    <w:p w14:paraId="45C9425A" w14:textId="77777777" w:rsidR="00BF0503" w:rsidRDefault="00BF0503" w:rsidP="00EA154C">
      <w:pPr>
        <w:pStyle w:val="Nagwek2"/>
      </w:pPr>
    </w:p>
    <w:p w14:paraId="719752C5" w14:textId="14BD85F8" w:rsidR="00BF0503" w:rsidRDefault="00BF0503" w:rsidP="00EA154C">
      <w:pPr>
        <w:pStyle w:val="Nagwek2"/>
      </w:pPr>
      <w:r w:rsidRPr="00BF0503">
        <w:drawing>
          <wp:anchor distT="0" distB="0" distL="114300" distR="114300" simplePos="0" relativeHeight="251546624" behindDoc="0" locked="0" layoutInCell="1" allowOverlap="1" wp14:anchorId="2F88A201" wp14:editId="4342D332">
            <wp:simplePos x="0" y="0"/>
            <wp:positionH relativeFrom="column">
              <wp:posOffset>0</wp:posOffset>
            </wp:positionH>
            <wp:positionV relativeFrom="paragraph">
              <wp:posOffset>286385</wp:posOffset>
            </wp:positionV>
            <wp:extent cx="6639560" cy="1152525"/>
            <wp:effectExtent l="0" t="0" r="0" b="0"/>
            <wp:wrapTopAndBottom/>
            <wp:docPr id="2" name="Obraz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9560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NAGŁÓWEK:</w:t>
      </w:r>
    </w:p>
    <w:p w14:paraId="371A694A" w14:textId="478BCCC9" w:rsidR="00BF0503" w:rsidRPr="00BF0503" w:rsidRDefault="00BF0503" w:rsidP="00EA154C">
      <w:pPr>
        <w:spacing w:line="240" w:lineRule="auto"/>
      </w:pPr>
    </w:p>
    <w:p w14:paraId="116E657F" w14:textId="28703B65" w:rsidR="00BF0503" w:rsidRDefault="00BF0503" w:rsidP="00EA154C">
      <w:pPr>
        <w:pStyle w:val="Nagwek4"/>
        <w:spacing w:line="240" w:lineRule="auto"/>
      </w:pPr>
      <w:r w:rsidRPr="00BF0503">
        <w:drawing>
          <wp:anchor distT="0" distB="0" distL="114300" distR="114300" simplePos="0" relativeHeight="251525120" behindDoc="0" locked="0" layoutInCell="1" allowOverlap="1" wp14:anchorId="655E13FA" wp14:editId="4778F02D">
            <wp:simplePos x="0" y="0"/>
            <wp:positionH relativeFrom="column">
              <wp:posOffset>3486150</wp:posOffset>
            </wp:positionH>
            <wp:positionV relativeFrom="paragraph">
              <wp:posOffset>193675</wp:posOffset>
            </wp:positionV>
            <wp:extent cx="1466850" cy="228600"/>
            <wp:effectExtent l="0" t="0" r="0" b="0"/>
            <wp:wrapTopAndBottom/>
            <wp:docPr id="4" name="Obraz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66850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F0503">
        <w:drawing>
          <wp:anchor distT="0" distB="0" distL="114300" distR="114300" simplePos="0" relativeHeight="251540480" behindDoc="0" locked="0" layoutInCell="1" allowOverlap="1" wp14:anchorId="7BBE04BC" wp14:editId="37E27DE1">
            <wp:simplePos x="0" y="0"/>
            <wp:positionH relativeFrom="column">
              <wp:posOffset>0</wp:posOffset>
            </wp:positionH>
            <wp:positionV relativeFrom="paragraph">
              <wp:posOffset>193675</wp:posOffset>
            </wp:positionV>
            <wp:extent cx="2686425" cy="1838582"/>
            <wp:effectExtent l="0" t="0" r="0" b="0"/>
            <wp:wrapTopAndBottom/>
            <wp:docPr id="3" name="Obraz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86425" cy="183858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t>CSS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HTML:</w:t>
      </w:r>
    </w:p>
    <w:p w14:paraId="74A34A2F" w14:textId="3761EBA1" w:rsidR="00BF0503" w:rsidRDefault="00BF0503" w:rsidP="00EA154C">
      <w:pPr>
        <w:spacing w:line="240" w:lineRule="auto"/>
      </w:pPr>
    </w:p>
    <w:p w14:paraId="2FB4E55A" w14:textId="77777777" w:rsidR="00BF0503" w:rsidRDefault="00BF0503" w:rsidP="00EA154C">
      <w:pPr>
        <w:pStyle w:val="Nagwek2"/>
      </w:pPr>
    </w:p>
    <w:p w14:paraId="3889D036" w14:textId="77777777" w:rsidR="00BF0503" w:rsidRDefault="00BF0503" w:rsidP="00EA154C">
      <w:pPr>
        <w:pStyle w:val="Nagwek2"/>
      </w:pPr>
    </w:p>
    <w:p w14:paraId="79B71AA3" w14:textId="77777777" w:rsidR="00BF0503" w:rsidRDefault="00BF0503" w:rsidP="00EA154C">
      <w:pPr>
        <w:pStyle w:val="Nagwek2"/>
      </w:pPr>
    </w:p>
    <w:p w14:paraId="466D1E10" w14:textId="55034691" w:rsidR="00BF0503" w:rsidRDefault="00BF0503" w:rsidP="00EA154C">
      <w:pPr>
        <w:pStyle w:val="Nagwek2"/>
      </w:pPr>
      <w:r w:rsidRPr="00BF0503">
        <w:drawing>
          <wp:anchor distT="0" distB="0" distL="114300" distR="114300" simplePos="0" relativeHeight="251552768" behindDoc="0" locked="0" layoutInCell="1" allowOverlap="1" wp14:anchorId="118F2E94" wp14:editId="2B61DF1C">
            <wp:simplePos x="0" y="0"/>
            <wp:positionH relativeFrom="column">
              <wp:posOffset>0</wp:posOffset>
            </wp:positionH>
            <wp:positionV relativeFrom="paragraph">
              <wp:posOffset>300990</wp:posOffset>
            </wp:positionV>
            <wp:extent cx="6020640" cy="743054"/>
            <wp:effectExtent l="0" t="0" r="0" b="0"/>
            <wp:wrapTopAndBottom/>
            <wp:docPr id="8" name="Obraz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020640" cy="74305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PASEK WYSZUKIWANIA:</w:t>
      </w:r>
    </w:p>
    <w:p w14:paraId="5FB34EFB" w14:textId="111FB05C" w:rsidR="00BF0503" w:rsidRDefault="00BF0503" w:rsidP="00EA154C">
      <w:pPr>
        <w:spacing w:line="240" w:lineRule="auto"/>
      </w:pPr>
    </w:p>
    <w:p w14:paraId="4E3BC83A" w14:textId="42C91E6E" w:rsidR="00BF0503" w:rsidRDefault="00BF0503" w:rsidP="00EA154C">
      <w:pPr>
        <w:pStyle w:val="Nagwek4"/>
        <w:spacing w:line="240" w:lineRule="auto"/>
      </w:pPr>
      <w:r w:rsidRPr="00BF0503">
        <w:drawing>
          <wp:anchor distT="0" distB="0" distL="114300" distR="114300" simplePos="0" relativeHeight="251570176" behindDoc="0" locked="0" layoutInCell="1" allowOverlap="1" wp14:anchorId="1763E98C" wp14:editId="4AD2B0B8">
            <wp:simplePos x="0" y="0"/>
            <wp:positionH relativeFrom="column">
              <wp:posOffset>2632075</wp:posOffset>
            </wp:positionH>
            <wp:positionV relativeFrom="paragraph">
              <wp:posOffset>374015</wp:posOffset>
            </wp:positionV>
            <wp:extent cx="4466590" cy="1600200"/>
            <wp:effectExtent l="0" t="0" r="0" b="0"/>
            <wp:wrapTopAndBottom/>
            <wp:docPr id="11" name="Obraz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466590" cy="16002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F0503">
        <w:drawing>
          <wp:anchor distT="0" distB="0" distL="114300" distR="114300" simplePos="0" relativeHeight="251563008" behindDoc="0" locked="0" layoutInCell="1" allowOverlap="1" wp14:anchorId="3672BD17" wp14:editId="2F2F3605">
            <wp:simplePos x="0" y="0"/>
            <wp:positionH relativeFrom="column">
              <wp:posOffset>0</wp:posOffset>
            </wp:positionH>
            <wp:positionV relativeFrom="paragraph">
              <wp:posOffset>288290</wp:posOffset>
            </wp:positionV>
            <wp:extent cx="2548255" cy="1895475"/>
            <wp:effectExtent l="0" t="0" r="0" b="0"/>
            <wp:wrapTopAndBottom/>
            <wp:docPr id="9" name="Obraz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48255" cy="1895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CSS: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  <w:t>HTML:</w:t>
      </w:r>
      <w:r w:rsidRPr="00BF0503">
        <w:rPr>
          <w:noProof/>
        </w:rPr>
        <w:t xml:space="preserve"> </w:t>
      </w:r>
    </w:p>
    <w:p w14:paraId="70206EEE" w14:textId="3974D9CC" w:rsidR="00BF0503" w:rsidRDefault="00BF0503" w:rsidP="00EA154C">
      <w:pPr>
        <w:spacing w:line="240" w:lineRule="auto"/>
      </w:pPr>
    </w:p>
    <w:p w14:paraId="37E1A739" w14:textId="77777777" w:rsidR="00BF0503" w:rsidRPr="00BF0503" w:rsidRDefault="00BF0503" w:rsidP="00EA154C">
      <w:pPr>
        <w:spacing w:line="240" w:lineRule="auto"/>
      </w:pPr>
    </w:p>
    <w:p w14:paraId="3F823742" w14:textId="54EAC522" w:rsidR="002017EC" w:rsidRPr="00DB0772" w:rsidRDefault="00DB0772" w:rsidP="00EA154C">
      <w:pPr>
        <w:pStyle w:val="Nagwek2"/>
        <w:rPr>
          <w:lang w:val="en-GB"/>
        </w:rPr>
      </w:pPr>
      <w:r w:rsidRPr="00291F36">
        <w:rPr>
          <w:lang w:val="en-GB"/>
        </w:rPr>
        <w:lastRenderedPageBreak/>
        <w:drawing>
          <wp:anchor distT="0" distB="0" distL="114300" distR="114300" simplePos="0" relativeHeight="251658240" behindDoc="0" locked="0" layoutInCell="1" allowOverlap="1" wp14:anchorId="0BCE6BF6" wp14:editId="1727EB02">
            <wp:simplePos x="0" y="0"/>
            <wp:positionH relativeFrom="margin">
              <wp:posOffset>-635</wp:posOffset>
            </wp:positionH>
            <wp:positionV relativeFrom="paragraph">
              <wp:posOffset>1102360</wp:posOffset>
            </wp:positionV>
            <wp:extent cx="1914525" cy="3070860"/>
            <wp:effectExtent l="0" t="0" r="9525" b="0"/>
            <wp:wrapTopAndBottom/>
            <wp:docPr id="25" name="Obraz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914525" cy="3070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17EC" w:rsidRPr="00291F36">
        <w:rPr>
          <w:lang w:val="en-GB"/>
        </w:rPr>
        <w:drawing>
          <wp:anchor distT="0" distB="0" distL="114300" distR="114300" simplePos="0" relativeHeight="251665408" behindDoc="0" locked="0" layoutInCell="1" allowOverlap="1" wp14:anchorId="5B607B14" wp14:editId="2B24AFAC">
            <wp:simplePos x="0" y="0"/>
            <wp:positionH relativeFrom="column">
              <wp:posOffset>0</wp:posOffset>
            </wp:positionH>
            <wp:positionV relativeFrom="paragraph">
              <wp:posOffset>276860</wp:posOffset>
            </wp:positionV>
            <wp:extent cx="2124371" cy="619211"/>
            <wp:effectExtent l="0" t="0" r="9525" b="9525"/>
            <wp:wrapTopAndBottom/>
            <wp:docPr id="24" name="Obraz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24371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017EC" w:rsidRPr="00DB0772">
        <w:rPr>
          <w:lang w:val="en-GB"/>
        </w:rPr>
        <w:t>PRZYCISKI SEARCH ORAZ CLEAR SEARCH:</w:t>
      </w:r>
    </w:p>
    <w:p w14:paraId="018EB91F" w14:textId="4D998FA1" w:rsidR="002017EC" w:rsidRPr="00DB0772" w:rsidRDefault="00FB033C" w:rsidP="00EA154C">
      <w:pPr>
        <w:pStyle w:val="Nagwek4"/>
        <w:spacing w:line="240" w:lineRule="auto"/>
      </w:pPr>
      <w:r w:rsidRPr="00291F36">
        <w:rPr>
          <w:lang w:val="en-GB"/>
        </w:rPr>
        <w:drawing>
          <wp:anchor distT="0" distB="0" distL="114300" distR="114300" simplePos="0" relativeHeight="251675648" behindDoc="0" locked="0" layoutInCell="1" allowOverlap="1" wp14:anchorId="56F2DF64" wp14:editId="598A1537">
            <wp:simplePos x="0" y="0"/>
            <wp:positionH relativeFrom="page">
              <wp:posOffset>1902460</wp:posOffset>
            </wp:positionH>
            <wp:positionV relativeFrom="paragraph">
              <wp:posOffset>894715</wp:posOffset>
            </wp:positionV>
            <wp:extent cx="5652770" cy="685800"/>
            <wp:effectExtent l="0" t="0" r="5080" b="0"/>
            <wp:wrapTopAndBottom/>
            <wp:docPr id="26" name="Obraz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52770" cy="6858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17EC" w:rsidRPr="00DB0772">
        <w:t>CSS:</w:t>
      </w:r>
      <w:r w:rsidR="002017EC" w:rsidRPr="00DB0772">
        <w:tab/>
      </w:r>
      <w:r w:rsidR="002017EC" w:rsidRPr="00DB0772">
        <w:tab/>
      </w:r>
      <w:r w:rsidR="002017EC" w:rsidRPr="00DB0772">
        <w:tab/>
      </w:r>
      <w:r w:rsidR="002017EC" w:rsidRPr="00DB0772">
        <w:tab/>
      </w:r>
      <w:r w:rsidR="002017EC" w:rsidRPr="00DB0772">
        <w:tab/>
      </w:r>
      <w:r w:rsidR="002017EC" w:rsidRPr="00DB0772">
        <w:tab/>
      </w:r>
      <w:r w:rsidR="002017EC" w:rsidRPr="00DB0772">
        <w:tab/>
        <w:t>HTML:</w:t>
      </w:r>
      <w:r w:rsidR="002017EC" w:rsidRPr="00DB0772">
        <w:rPr>
          <w:noProof/>
        </w:rPr>
        <w:t xml:space="preserve"> </w:t>
      </w:r>
    </w:p>
    <w:p w14:paraId="2DF0BCC2" w14:textId="04120409" w:rsidR="002017EC" w:rsidRPr="00DB0772" w:rsidRDefault="002017EC" w:rsidP="00EA154C">
      <w:pPr>
        <w:pStyle w:val="Nagwek2"/>
      </w:pPr>
    </w:p>
    <w:p w14:paraId="7B2FD96A" w14:textId="05E1A4C9" w:rsidR="00BF0503" w:rsidRDefault="00DB0772" w:rsidP="00DB0772">
      <w:pPr>
        <w:pStyle w:val="Nagwek2"/>
      </w:pPr>
      <w:r w:rsidRPr="00BF0503">
        <w:drawing>
          <wp:anchor distT="0" distB="0" distL="114300" distR="114300" simplePos="0" relativeHeight="251575296" behindDoc="0" locked="0" layoutInCell="1" allowOverlap="1" wp14:anchorId="72AD5EFA" wp14:editId="18A43260">
            <wp:simplePos x="0" y="0"/>
            <wp:positionH relativeFrom="margin">
              <wp:align>center</wp:align>
            </wp:positionH>
            <wp:positionV relativeFrom="paragraph">
              <wp:posOffset>330835</wp:posOffset>
            </wp:positionV>
            <wp:extent cx="5305425" cy="2141855"/>
            <wp:effectExtent l="0" t="0" r="9525" b="0"/>
            <wp:wrapTopAndBottom/>
            <wp:docPr id="12" name="Obraz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05425" cy="21418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0503">
        <w:t>TABELA ZADAŃ</w:t>
      </w:r>
      <w:r w:rsidR="00BF0503">
        <w:t>:</w:t>
      </w:r>
    </w:p>
    <w:p w14:paraId="78CB2265" w14:textId="3C7B67EB" w:rsidR="00BF0503" w:rsidRDefault="00DB0772" w:rsidP="00EA154C">
      <w:pPr>
        <w:pStyle w:val="Nagwek4"/>
        <w:spacing w:line="240" w:lineRule="auto"/>
      </w:pPr>
      <w:r w:rsidRPr="00291F36">
        <w:drawing>
          <wp:anchor distT="0" distB="0" distL="114300" distR="114300" simplePos="0" relativeHeight="251590656" behindDoc="0" locked="0" layoutInCell="1" allowOverlap="1" wp14:anchorId="448245E2" wp14:editId="7A53577D">
            <wp:simplePos x="0" y="0"/>
            <wp:positionH relativeFrom="column">
              <wp:posOffset>3314700</wp:posOffset>
            </wp:positionH>
            <wp:positionV relativeFrom="paragraph">
              <wp:posOffset>2501265</wp:posOffset>
            </wp:positionV>
            <wp:extent cx="1838582" cy="419158"/>
            <wp:effectExtent l="0" t="0" r="9525" b="0"/>
            <wp:wrapTopAndBottom/>
            <wp:docPr id="14" name="Obraz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1838582" cy="41915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91F36">
        <w:drawing>
          <wp:anchor distT="0" distB="0" distL="114300" distR="114300" simplePos="0" relativeHeight="251584512" behindDoc="0" locked="0" layoutInCell="1" allowOverlap="1" wp14:anchorId="6B6C5CB2" wp14:editId="26A02B8E">
            <wp:simplePos x="0" y="0"/>
            <wp:positionH relativeFrom="margin">
              <wp:align>left</wp:align>
            </wp:positionH>
            <wp:positionV relativeFrom="paragraph">
              <wp:posOffset>2413000</wp:posOffset>
            </wp:positionV>
            <wp:extent cx="2973705" cy="2238375"/>
            <wp:effectExtent l="0" t="0" r="0" b="0"/>
            <wp:wrapTopAndBottom/>
            <wp:docPr id="13" name="Obraz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978736" cy="2241853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0503">
        <w:t>CSS:</w:t>
      </w:r>
      <w:r w:rsidR="00BF0503">
        <w:tab/>
      </w:r>
      <w:r w:rsidR="00BF0503">
        <w:tab/>
      </w:r>
      <w:r w:rsidR="00BF0503">
        <w:tab/>
      </w:r>
      <w:r w:rsidR="00BF0503">
        <w:tab/>
      </w:r>
      <w:r w:rsidR="00BF0503">
        <w:tab/>
      </w:r>
      <w:r w:rsidR="00BF0503">
        <w:tab/>
      </w:r>
      <w:r w:rsidR="00BF0503">
        <w:tab/>
        <w:t>HTML:</w:t>
      </w:r>
      <w:r w:rsidR="00291F36" w:rsidRPr="00291F36">
        <w:rPr>
          <w:noProof/>
        </w:rPr>
        <w:t xml:space="preserve"> </w:t>
      </w:r>
    </w:p>
    <w:p w14:paraId="5AFD74E5" w14:textId="3A3975FE" w:rsidR="00291F36" w:rsidRDefault="00291F36" w:rsidP="00EA154C">
      <w:pPr>
        <w:pStyle w:val="Nagwek2"/>
      </w:pPr>
    </w:p>
    <w:p w14:paraId="78C1D1E7" w14:textId="1800B99D" w:rsidR="002017EC" w:rsidRPr="002017EC" w:rsidRDefault="002017EC" w:rsidP="00EA154C">
      <w:pPr>
        <w:pStyle w:val="Nagwek2"/>
      </w:pPr>
      <w:r w:rsidRPr="002017EC">
        <w:drawing>
          <wp:anchor distT="0" distB="0" distL="114300" distR="114300" simplePos="0" relativeHeight="251640832" behindDoc="0" locked="0" layoutInCell="1" allowOverlap="1" wp14:anchorId="64688947" wp14:editId="3F736D1E">
            <wp:simplePos x="0" y="0"/>
            <wp:positionH relativeFrom="column">
              <wp:posOffset>9525</wp:posOffset>
            </wp:positionH>
            <wp:positionV relativeFrom="paragraph">
              <wp:posOffset>295275</wp:posOffset>
            </wp:positionV>
            <wp:extent cx="2057687" cy="523948"/>
            <wp:effectExtent l="0" t="0" r="0" b="9525"/>
            <wp:wrapTopAndBottom/>
            <wp:docPr id="22" name="Obraz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57687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2017EC">
        <w:t>PRZYCISKI EDIT ORAZ REMOVE:</w:t>
      </w:r>
      <w:r w:rsidRPr="002017EC">
        <w:rPr>
          <w:noProof/>
        </w:rPr>
        <w:t xml:space="preserve"> </w:t>
      </w:r>
    </w:p>
    <w:p w14:paraId="3E9E928A" w14:textId="3AAB855D" w:rsidR="002017EC" w:rsidRPr="002017EC" w:rsidRDefault="002017EC" w:rsidP="00EA154C">
      <w:pPr>
        <w:pStyle w:val="Nagwek4"/>
        <w:spacing w:line="240" w:lineRule="auto"/>
      </w:pPr>
      <w:r w:rsidRPr="002017EC">
        <w:drawing>
          <wp:anchor distT="0" distB="0" distL="114300" distR="114300" simplePos="0" relativeHeight="251643904" behindDoc="0" locked="0" layoutInCell="1" allowOverlap="1" wp14:anchorId="2D930310" wp14:editId="3F1F78B1">
            <wp:simplePos x="0" y="0"/>
            <wp:positionH relativeFrom="column">
              <wp:posOffset>-635</wp:posOffset>
            </wp:positionH>
            <wp:positionV relativeFrom="paragraph">
              <wp:posOffset>791845</wp:posOffset>
            </wp:positionV>
            <wp:extent cx="2009775" cy="3008630"/>
            <wp:effectExtent l="0" t="0" r="0" b="0"/>
            <wp:wrapTopAndBottom/>
            <wp:docPr id="23" name="Obraz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2009775" cy="30086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017EC">
        <w:t>CSS:</w:t>
      </w:r>
      <w:r w:rsidRPr="002017EC">
        <w:tab/>
      </w:r>
      <w:r w:rsidRPr="002017EC">
        <w:tab/>
      </w:r>
      <w:r w:rsidRPr="002017EC">
        <w:tab/>
      </w:r>
      <w:r w:rsidRPr="002017EC">
        <w:tab/>
      </w:r>
      <w:r w:rsidRPr="002017EC">
        <w:tab/>
      </w:r>
      <w:r w:rsidRPr="002017EC">
        <w:tab/>
      </w:r>
      <w:r w:rsidRPr="002017EC">
        <w:tab/>
        <w:t>HTML: (brak – tworzony d</w:t>
      </w:r>
      <w:r>
        <w:t>ynamicznie w JS)</w:t>
      </w:r>
    </w:p>
    <w:p w14:paraId="549F6C98" w14:textId="0F495EA8" w:rsidR="00291F36" w:rsidRPr="002017EC" w:rsidRDefault="00291F36" w:rsidP="00EA154C">
      <w:pPr>
        <w:spacing w:line="240" w:lineRule="auto"/>
      </w:pPr>
    </w:p>
    <w:p w14:paraId="259FCB7D" w14:textId="77777777" w:rsidR="00DB0772" w:rsidRPr="00DB0772" w:rsidRDefault="00DB0772" w:rsidP="00EA154C">
      <w:pPr>
        <w:pStyle w:val="Nagwek2"/>
      </w:pPr>
    </w:p>
    <w:p w14:paraId="34AEFF21" w14:textId="77777777" w:rsidR="00DB0772" w:rsidRPr="00DB0772" w:rsidRDefault="00DB0772" w:rsidP="00EA154C">
      <w:pPr>
        <w:pStyle w:val="Nagwek2"/>
      </w:pPr>
    </w:p>
    <w:p w14:paraId="7B6CF167" w14:textId="002C0B02" w:rsidR="002017EC" w:rsidRPr="002017EC" w:rsidRDefault="002017EC" w:rsidP="00EA154C">
      <w:pPr>
        <w:pStyle w:val="Nagwek2"/>
        <w:rPr>
          <w:lang w:val="en-GB"/>
        </w:rPr>
      </w:pPr>
      <w:r>
        <w:rPr>
          <w:lang w:val="en-GB"/>
        </w:rPr>
        <w:t>PASEK DODAWANIA</w:t>
      </w:r>
      <w:r w:rsidRPr="002017EC">
        <w:rPr>
          <w:lang w:val="en-GB"/>
        </w:rPr>
        <w:t>:</w:t>
      </w:r>
    </w:p>
    <w:p w14:paraId="1D760218" w14:textId="62BEB803" w:rsidR="002017EC" w:rsidRPr="002017EC" w:rsidRDefault="002017EC" w:rsidP="00EA154C">
      <w:pPr>
        <w:spacing w:line="240" w:lineRule="auto"/>
        <w:rPr>
          <w:lang w:val="en-GB"/>
        </w:rPr>
      </w:pPr>
      <w:r w:rsidRPr="002017EC">
        <w:rPr>
          <w:lang w:val="en-GB"/>
        </w:rPr>
        <w:drawing>
          <wp:anchor distT="0" distB="0" distL="114300" distR="114300" simplePos="0" relativeHeight="251679744" behindDoc="0" locked="0" layoutInCell="1" allowOverlap="1" wp14:anchorId="72BBD4BA" wp14:editId="061FED6C">
            <wp:simplePos x="0" y="0"/>
            <wp:positionH relativeFrom="column">
              <wp:posOffset>0</wp:posOffset>
            </wp:positionH>
            <wp:positionV relativeFrom="paragraph">
              <wp:posOffset>247650</wp:posOffset>
            </wp:positionV>
            <wp:extent cx="6645910" cy="716280"/>
            <wp:effectExtent l="0" t="0" r="2540" b="7620"/>
            <wp:wrapTopAndBottom/>
            <wp:docPr id="27" name="Obraz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7162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33B07FE" w14:textId="49A62681" w:rsidR="002017EC" w:rsidRPr="00291F36" w:rsidRDefault="00B92229" w:rsidP="00EA154C">
      <w:pPr>
        <w:pStyle w:val="Nagwek4"/>
        <w:spacing w:line="240" w:lineRule="auto"/>
        <w:rPr>
          <w:lang w:val="en-GB"/>
        </w:rPr>
      </w:pPr>
      <w:r w:rsidRPr="002017EC">
        <w:rPr>
          <w:lang w:val="en-GB"/>
        </w:rPr>
        <w:drawing>
          <wp:anchor distT="0" distB="0" distL="114300" distR="114300" simplePos="0" relativeHeight="251793408" behindDoc="0" locked="0" layoutInCell="1" allowOverlap="1" wp14:anchorId="5A4DBBE7" wp14:editId="4BECB512">
            <wp:simplePos x="0" y="0"/>
            <wp:positionH relativeFrom="column">
              <wp:posOffset>2213610</wp:posOffset>
            </wp:positionH>
            <wp:positionV relativeFrom="paragraph">
              <wp:posOffset>928370</wp:posOffset>
            </wp:positionV>
            <wp:extent cx="4889500" cy="1266825"/>
            <wp:effectExtent l="0" t="0" r="0" b="0"/>
            <wp:wrapTopAndBottom/>
            <wp:docPr id="28" name="Obraz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889500" cy="1266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17EC" w:rsidRPr="00BF0503">
        <w:drawing>
          <wp:anchor distT="0" distB="0" distL="114300" distR="114300" simplePos="0" relativeHeight="251687936" behindDoc="0" locked="0" layoutInCell="1" allowOverlap="1" wp14:anchorId="69D9DB02" wp14:editId="493CD6C2">
            <wp:simplePos x="0" y="0"/>
            <wp:positionH relativeFrom="column">
              <wp:posOffset>0</wp:posOffset>
            </wp:positionH>
            <wp:positionV relativeFrom="paragraph">
              <wp:posOffset>919480</wp:posOffset>
            </wp:positionV>
            <wp:extent cx="2945765" cy="2190750"/>
            <wp:effectExtent l="0" t="0" r="0" b="0"/>
            <wp:wrapTopAndBottom/>
            <wp:docPr id="29" name="Obraz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45765" cy="21907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017EC" w:rsidRPr="00291F36">
        <w:rPr>
          <w:lang w:val="en-GB"/>
        </w:rPr>
        <w:t>CSS:</w:t>
      </w:r>
      <w:r w:rsidR="002017EC" w:rsidRPr="002017EC">
        <w:rPr>
          <w:lang w:val="en-GB"/>
        </w:rPr>
        <w:t xml:space="preserve"> </w:t>
      </w:r>
      <w:r w:rsidR="002017EC" w:rsidRPr="00291F36">
        <w:rPr>
          <w:lang w:val="en-GB"/>
        </w:rPr>
        <w:tab/>
      </w:r>
      <w:r w:rsidR="002017EC" w:rsidRPr="00291F36">
        <w:rPr>
          <w:lang w:val="en-GB"/>
        </w:rPr>
        <w:tab/>
      </w:r>
      <w:r w:rsidR="002017EC" w:rsidRPr="00291F36">
        <w:rPr>
          <w:lang w:val="en-GB"/>
        </w:rPr>
        <w:tab/>
      </w:r>
      <w:r w:rsidR="002017EC" w:rsidRPr="00291F36">
        <w:rPr>
          <w:lang w:val="en-GB"/>
        </w:rPr>
        <w:tab/>
      </w:r>
      <w:r w:rsidR="002017EC" w:rsidRPr="00291F36">
        <w:rPr>
          <w:lang w:val="en-GB"/>
        </w:rPr>
        <w:tab/>
      </w:r>
      <w:r w:rsidR="002017EC" w:rsidRPr="00291F36">
        <w:rPr>
          <w:lang w:val="en-GB"/>
        </w:rPr>
        <w:tab/>
      </w:r>
      <w:r w:rsidR="002017EC" w:rsidRPr="00291F36">
        <w:rPr>
          <w:lang w:val="en-GB"/>
        </w:rPr>
        <w:tab/>
        <w:t>HTML:</w:t>
      </w:r>
    </w:p>
    <w:p w14:paraId="32A74182" w14:textId="4F3F6ADF" w:rsidR="002017EC" w:rsidRPr="002017EC" w:rsidRDefault="002017EC" w:rsidP="00EA154C">
      <w:pPr>
        <w:spacing w:line="240" w:lineRule="auto"/>
        <w:rPr>
          <w:lang w:val="en-GB"/>
        </w:rPr>
      </w:pPr>
    </w:p>
    <w:p w14:paraId="29122BBE" w14:textId="062C47B2" w:rsidR="00B92229" w:rsidRDefault="00B92229" w:rsidP="00EA154C">
      <w:pPr>
        <w:pStyle w:val="Nagwek2"/>
        <w:rPr>
          <w:lang w:val="en-GB"/>
        </w:rPr>
      </w:pPr>
    </w:p>
    <w:p w14:paraId="7D7EB79D" w14:textId="25013EFD" w:rsidR="00291F36" w:rsidRPr="002017EC" w:rsidRDefault="00DB0772" w:rsidP="00EA154C">
      <w:pPr>
        <w:pStyle w:val="Nagwek2"/>
        <w:rPr>
          <w:lang w:val="en-GB"/>
        </w:rPr>
      </w:pPr>
      <w:r w:rsidRPr="002017EC">
        <w:rPr>
          <w:lang w:val="en-GB"/>
        </w:rPr>
        <w:drawing>
          <wp:anchor distT="0" distB="0" distL="114300" distR="114300" simplePos="0" relativeHeight="251700224" behindDoc="0" locked="0" layoutInCell="1" allowOverlap="1" wp14:anchorId="3377F54F" wp14:editId="3F8E64F5">
            <wp:simplePos x="0" y="0"/>
            <wp:positionH relativeFrom="margin">
              <wp:align>left</wp:align>
            </wp:positionH>
            <wp:positionV relativeFrom="paragraph">
              <wp:posOffset>314325</wp:posOffset>
            </wp:positionV>
            <wp:extent cx="2038635" cy="552527"/>
            <wp:effectExtent l="0" t="0" r="0" b="0"/>
            <wp:wrapTopAndBottom/>
            <wp:docPr id="30" name="Obraz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038635" cy="55252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91F36" w:rsidRPr="002017EC">
        <w:rPr>
          <w:lang w:val="en-GB"/>
        </w:rPr>
        <w:t>PRZYCISK</w:t>
      </w:r>
      <w:r w:rsidR="002017EC" w:rsidRPr="002017EC">
        <w:rPr>
          <w:lang w:val="en-GB"/>
        </w:rPr>
        <w:t>I ADD ORAZ</w:t>
      </w:r>
      <w:r w:rsidR="00291F36" w:rsidRPr="002017EC">
        <w:rPr>
          <w:lang w:val="en-GB"/>
        </w:rPr>
        <w:t xml:space="preserve"> </w:t>
      </w:r>
      <w:r w:rsidR="00291F36" w:rsidRPr="002017EC">
        <w:rPr>
          <w:lang w:val="en-GB"/>
        </w:rPr>
        <w:t>CLEAR ADD/EDIT</w:t>
      </w:r>
      <w:r w:rsidR="00291F36" w:rsidRPr="002017EC">
        <w:rPr>
          <w:lang w:val="en-GB"/>
        </w:rPr>
        <w:t>:</w:t>
      </w:r>
    </w:p>
    <w:p w14:paraId="77D954EB" w14:textId="2DA18B64" w:rsidR="002017EC" w:rsidRPr="002017EC" w:rsidRDefault="00B92229" w:rsidP="00EA154C">
      <w:pPr>
        <w:pStyle w:val="Nagwek4"/>
        <w:spacing w:line="240" w:lineRule="auto"/>
        <w:rPr>
          <w:lang w:val="en-GB"/>
        </w:rPr>
      </w:pPr>
      <w:r w:rsidRPr="002017EC">
        <w:rPr>
          <w:lang w:val="en-GB"/>
        </w:rPr>
        <w:drawing>
          <wp:anchor distT="0" distB="0" distL="114300" distR="114300" simplePos="0" relativeHeight="251725824" behindDoc="0" locked="0" layoutInCell="1" allowOverlap="1" wp14:anchorId="17B57359" wp14:editId="617D6EE5">
            <wp:simplePos x="0" y="0"/>
            <wp:positionH relativeFrom="column">
              <wp:posOffset>0</wp:posOffset>
            </wp:positionH>
            <wp:positionV relativeFrom="paragraph">
              <wp:posOffset>819150</wp:posOffset>
            </wp:positionV>
            <wp:extent cx="1514475" cy="2424430"/>
            <wp:effectExtent l="0" t="0" r="0" b="0"/>
            <wp:wrapTopAndBottom/>
            <wp:docPr id="31" name="Obraz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514475" cy="24244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2017EC">
        <w:rPr>
          <w:lang w:val="en-GB"/>
        </w:rPr>
        <w:drawing>
          <wp:anchor distT="0" distB="0" distL="114300" distR="114300" simplePos="0" relativeHeight="251735040" behindDoc="0" locked="0" layoutInCell="1" allowOverlap="1" wp14:anchorId="35D73AA5" wp14:editId="3E3FEFA2">
            <wp:simplePos x="0" y="0"/>
            <wp:positionH relativeFrom="column">
              <wp:posOffset>2181224</wp:posOffset>
            </wp:positionH>
            <wp:positionV relativeFrom="paragraph">
              <wp:posOffset>885825</wp:posOffset>
            </wp:positionV>
            <wp:extent cx="5611787" cy="400050"/>
            <wp:effectExtent l="0" t="0" r="0" b="0"/>
            <wp:wrapTopAndBottom/>
            <wp:docPr id="32" name="Obraz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613976" cy="40020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91F36" w:rsidRPr="00291F36">
        <w:rPr>
          <w:lang w:val="en-GB"/>
        </w:rPr>
        <w:t>CSS:</w:t>
      </w:r>
      <w:r w:rsidR="00291F36" w:rsidRPr="00291F36">
        <w:rPr>
          <w:lang w:val="en-GB"/>
        </w:rPr>
        <w:tab/>
      </w:r>
      <w:r w:rsidR="00291F36" w:rsidRPr="00291F36">
        <w:rPr>
          <w:lang w:val="en-GB"/>
        </w:rPr>
        <w:tab/>
      </w:r>
      <w:r w:rsidR="00291F36" w:rsidRPr="00291F36">
        <w:rPr>
          <w:lang w:val="en-GB"/>
        </w:rPr>
        <w:tab/>
      </w:r>
      <w:r w:rsidR="00291F36" w:rsidRPr="00291F36">
        <w:rPr>
          <w:lang w:val="en-GB"/>
        </w:rPr>
        <w:tab/>
      </w:r>
      <w:r w:rsidR="00291F36" w:rsidRPr="00291F36">
        <w:rPr>
          <w:lang w:val="en-GB"/>
        </w:rPr>
        <w:tab/>
      </w:r>
      <w:r w:rsidR="00291F36" w:rsidRPr="00291F36">
        <w:rPr>
          <w:lang w:val="en-GB"/>
        </w:rPr>
        <w:tab/>
      </w:r>
      <w:r w:rsidR="00291F36" w:rsidRPr="00291F36">
        <w:rPr>
          <w:lang w:val="en-GB"/>
        </w:rPr>
        <w:tab/>
        <w:t>HTML:</w:t>
      </w:r>
      <w:r w:rsidR="002017EC" w:rsidRPr="00B92229">
        <w:rPr>
          <w:noProof/>
          <w:lang w:val="en-GB"/>
        </w:rPr>
        <w:t xml:space="preserve"> </w:t>
      </w:r>
    </w:p>
    <w:p w14:paraId="7C912395" w14:textId="71E93F9F" w:rsidR="00BF0503" w:rsidRPr="00291F36" w:rsidRDefault="00BF0503" w:rsidP="00EA154C">
      <w:pPr>
        <w:spacing w:line="240" w:lineRule="auto"/>
        <w:rPr>
          <w:lang w:val="en-GB"/>
        </w:rPr>
      </w:pPr>
    </w:p>
    <w:p w14:paraId="56226B86" w14:textId="6CABF997" w:rsidR="00BF0503" w:rsidRPr="00DB0772" w:rsidRDefault="00DB0772" w:rsidP="00EA154C">
      <w:pPr>
        <w:pStyle w:val="Nagwek2"/>
      </w:pPr>
      <w:r w:rsidRPr="002017EC">
        <w:rPr>
          <w:lang w:val="en-GB"/>
        </w:rPr>
        <w:drawing>
          <wp:anchor distT="0" distB="0" distL="114300" distR="114300" simplePos="0" relativeHeight="251806720" behindDoc="0" locked="0" layoutInCell="1" allowOverlap="1" wp14:anchorId="497966DF" wp14:editId="39671D46">
            <wp:simplePos x="0" y="0"/>
            <wp:positionH relativeFrom="margin">
              <wp:posOffset>1426210</wp:posOffset>
            </wp:positionH>
            <wp:positionV relativeFrom="paragraph">
              <wp:posOffset>1266190</wp:posOffset>
            </wp:positionV>
            <wp:extent cx="5344160" cy="609600"/>
            <wp:effectExtent l="0" t="0" r="8890" b="0"/>
            <wp:wrapTopAndBottom/>
            <wp:docPr id="35" name="Obraz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344160" cy="6096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B0772">
        <w:rPr>
          <w:noProof/>
        </w:rPr>
        <w:drawing>
          <wp:anchor distT="0" distB="0" distL="114300" distR="114300" simplePos="0" relativeHeight="251805696" behindDoc="0" locked="0" layoutInCell="1" allowOverlap="1" wp14:anchorId="22C3D9DE" wp14:editId="23A359C9">
            <wp:simplePos x="0" y="0"/>
            <wp:positionH relativeFrom="column">
              <wp:posOffset>-19050</wp:posOffset>
            </wp:positionH>
            <wp:positionV relativeFrom="paragraph">
              <wp:posOffset>1397635</wp:posOffset>
            </wp:positionV>
            <wp:extent cx="1905000" cy="4109085"/>
            <wp:effectExtent l="0" t="0" r="0" b="5715"/>
            <wp:wrapTopAndBottom/>
            <wp:docPr id="40" name="Obraz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4109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92229" w:rsidRPr="002017EC">
        <w:rPr>
          <w:lang w:val="en-GB"/>
        </w:rPr>
        <w:drawing>
          <wp:anchor distT="0" distB="0" distL="114300" distR="114300" simplePos="0" relativeHeight="251747328" behindDoc="0" locked="0" layoutInCell="1" allowOverlap="1" wp14:anchorId="79B38F81" wp14:editId="774CE8A1">
            <wp:simplePos x="0" y="0"/>
            <wp:positionH relativeFrom="column">
              <wp:posOffset>0</wp:posOffset>
            </wp:positionH>
            <wp:positionV relativeFrom="paragraph">
              <wp:posOffset>224155</wp:posOffset>
            </wp:positionV>
            <wp:extent cx="4981575" cy="807085"/>
            <wp:effectExtent l="0" t="0" r="0" b="0"/>
            <wp:wrapTopAndBottom/>
            <wp:docPr id="33" name="Obraz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981575" cy="80708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0503" w:rsidRPr="00DB0772">
        <w:t>ALERT</w:t>
      </w:r>
      <w:r w:rsidR="00BF0503" w:rsidRPr="00DB0772">
        <w:t>:</w:t>
      </w:r>
      <w:r w:rsidR="002017EC" w:rsidRPr="00DB0772">
        <w:rPr>
          <w:noProof/>
        </w:rPr>
        <w:t xml:space="preserve"> </w:t>
      </w:r>
    </w:p>
    <w:p w14:paraId="42995163" w14:textId="7A96A07A" w:rsidR="00BF0503" w:rsidRPr="00DB0772" w:rsidRDefault="00B92229" w:rsidP="00EA154C">
      <w:pPr>
        <w:pStyle w:val="Nagwek4"/>
        <w:spacing w:line="240" w:lineRule="auto"/>
        <w:rPr>
          <w:noProof/>
        </w:rPr>
      </w:pPr>
      <w:r w:rsidRPr="002017EC">
        <w:rPr>
          <w:lang w:val="en-GB"/>
        </w:rPr>
        <w:drawing>
          <wp:anchor distT="0" distB="0" distL="114300" distR="114300" simplePos="0" relativeHeight="251768832" behindDoc="0" locked="0" layoutInCell="1" allowOverlap="1" wp14:anchorId="3F80274B" wp14:editId="7D336DA5">
            <wp:simplePos x="0" y="0"/>
            <wp:positionH relativeFrom="column">
              <wp:posOffset>-635</wp:posOffset>
            </wp:positionH>
            <wp:positionV relativeFrom="paragraph">
              <wp:posOffset>1028700</wp:posOffset>
            </wp:positionV>
            <wp:extent cx="2543175" cy="4440555"/>
            <wp:effectExtent l="0" t="0" r="0" b="0"/>
            <wp:wrapTopAndBottom/>
            <wp:docPr id="34" name="Obraz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543175" cy="4440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F0503" w:rsidRPr="00DB0772">
        <w:t>CSS:</w:t>
      </w:r>
      <w:r w:rsidR="00BF0503" w:rsidRPr="00DB0772">
        <w:tab/>
      </w:r>
      <w:r w:rsidR="00BF0503" w:rsidRPr="00DB0772">
        <w:tab/>
      </w:r>
      <w:r w:rsidR="00BF0503" w:rsidRPr="00DB0772">
        <w:tab/>
      </w:r>
      <w:r w:rsidR="00BF0503" w:rsidRPr="00DB0772">
        <w:tab/>
      </w:r>
      <w:r w:rsidR="00BF0503" w:rsidRPr="00DB0772">
        <w:tab/>
      </w:r>
      <w:r w:rsidR="00BF0503" w:rsidRPr="00DB0772">
        <w:tab/>
      </w:r>
      <w:r w:rsidR="00BF0503" w:rsidRPr="00DB0772">
        <w:tab/>
        <w:t>HTML:</w:t>
      </w:r>
      <w:r w:rsidR="002017EC" w:rsidRPr="00DB0772">
        <w:rPr>
          <w:noProof/>
        </w:rPr>
        <w:t xml:space="preserve"> </w:t>
      </w:r>
    </w:p>
    <w:p w14:paraId="7F975A35" w14:textId="45B7C14F" w:rsidR="00B92229" w:rsidRPr="00DB0772" w:rsidRDefault="00B92229" w:rsidP="00EA154C">
      <w:pPr>
        <w:spacing w:line="240" w:lineRule="auto"/>
      </w:pPr>
    </w:p>
    <w:p w14:paraId="6EF4D01C" w14:textId="3C7B89CB" w:rsidR="00DB0772" w:rsidRDefault="00DB0772" w:rsidP="00EA154C">
      <w:pPr>
        <w:pStyle w:val="Nagwek1"/>
      </w:pPr>
    </w:p>
    <w:p w14:paraId="3A0D4D9B" w14:textId="175AF85D" w:rsidR="00DB0772" w:rsidRDefault="00DB0772" w:rsidP="00EA154C">
      <w:pPr>
        <w:pStyle w:val="Nagwek1"/>
      </w:pPr>
    </w:p>
    <w:p w14:paraId="1E87AC41" w14:textId="7B1C53F7" w:rsidR="00B92229" w:rsidRDefault="00DD0FE7" w:rsidP="00EA154C">
      <w:pPr>
        <w:pStyle w:val="Nagwek1"/>
      </w:pPr>
      <w:r>
        <w:t xml:space="preserve">Wczytywanie i zapisywanie listy z/do </w:t>
      </w:r>
      <w:proofErr w:type="spellStart"/>
      <w:r>
        <w:t>Local</w:t>
      </w:r>
      <w:proofErr w:type="spellEnd"/>
      <w:r>
        <w:t xml:space="preserve"> Storage</w:t>
      </w:r>
    </w:p>
    <w:p w14:paraId="3B7F265E" w14:textId="08CE1EDF" w:rsidR="00B92229" w:rsidRDefault="00FB033C" w:rsidP="00EA154C">
      <w:pPr>
        <w:spacing w:line="240" w:lineRule="auto"/>
      </w:pPr>
      <w:r w:rsidRPr="00EA154C">
        <w:drawing>
          <wp:anchor distT="0" distB="0" distL="114300" distR="114300" simplePos="0" relativeHeight="251803648" behindDoc="0" locked="0" layoutInCell="1" allowOverlap="1" wp14:anchorId="58EF457C" wp14:editId="2EDF3017">
            <wp:simplePos x="0" y="0"/>
            <wp:positionH relativeFrom="margin">
              <wp:posOffset>-57150</wp:posOffset>
            </wp:positionH>
            <wp:positionV relativeFrom="paragraph">
              <wp:posOffset>161290</wp:posOffset>
            </wp:positionV>
            <wp:extent cx="6372860" cy="2943225"/>
            <wp:effectExtent l="0" t="0" r="8890" b="9525"/>
            <wp:wrapTopAndBottom/>
            <wp:docPr id="38" name="Obraz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37286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92229">
        <w:t>Funkcja „</w:t>
      </w:r>
      <w:proofErr w:type="spellStart"/>
      <w:r w:rsidR="00B92229">
        <w:t>updateLocalStorage</w:t>
      </w:r>
      <w:proofErr w:type="spellEnd"/>
      <w:r w:rsidR="00B92229">
        <w:t xml:space="preserve">()” zapisuje wszystkie zadania do </w:t>
      </w:r>
      <w:proofErr w:type="spellStart"/>
      <w:r w:rsidR="00B92229">
        <w:t>Local</w:t>
      </w:r>
      <w:proofErr w:type="spellEnd"/>
      <w:r w:rsidR="00B92229">
        <w:t xml:space="preserve"> Storage. </w:t>
      </w:r>
    </w:p>
    <w:p w14:paraId="400A9235" w14:textId="248DA7B0" w:rsidR="00B92229" w:rsidRDefault="00B92229" w:rsidP="00EA154C">
      <w:pPr>
        <w:spacing w:line="240" w:lineRule="auto"/>
      </w:pPr>
      <w:r w:rsidRPr="00B92229">
        <w:drawing>
          <wp:anchor distT="0" distB="0" distL="114300" distR="114300" simplePos="0" relativeHeight="251799552" behindDoc="0" locked="0" layoutInCell="1" allowOverlap="1" wp14:anchorId="705418EA" wp14:editId="69D8D79A">
            <wp:simplePos x="0" y="0"/>
            <wp:positionH relativeFrom="column">
              <wp:posOffset>0</wp:posOffset>
            </wp:positionH>
            <wp:positionV relativeFrom="paragraph">
              <wp:posOffset>255905</wp:posOffset>
            </wp:positionV>
            <wp:extent cx="2667372" cy="1495634"/>
            <wp:effectExtent l="0" t="0" r="0" b="9525"/>
            <wp:wrapTopAndBottom/>
            <wp:docPr id="37" name="Obraz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2667372" cy="149563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 xml:space="preserve">Wykorzystuje do tego klasę </w:t>
      </w:r>
      <w:proofErr w:type="spellStart"/>
      <w:r>
        <w:t>Task</w:t>
      </w:r>
      <w:proofErr w:type="spellEnd"/>
      <w:r>
        <w:t>:</w:t>
      </w:r>
    </w:p>
    <w:p w14:paraId="44CF3164" w14:textId="04A90D44" w:rsidR="00EA154C" w:rsidRDefault="00B92229" w:rsidP="00EA154C">
      <w:pPr>
        <w:spacing w:line="240" w:lineRule="auto"/>
      </w:pPr>
      <w:r>
        <w:t xml:space="preserve">Zadania zapisane w klasie </w:t>
      </w:r>
      <w:proofErr w:type="spellStart"/>
      <w:r w:rsidR="00EA154C">
        <w:t>T</w:t>
      </w:r>
      <w:r>
        <w:t>ask</w:t>
      </w:r>
      <w:proofErr w:type="spellEnd"/>
      <w:r>
        <w:t xml:space="preserve"> są następnie </w:t>
      </w:r>
      <w:r>
        <w:t>dodawan</w:t>
      </w:r>
      <w:r>
        <w:t>e</w:t>
      </w:r>
      <w:r>
        <w:t xml:space="preserve"> do listy</w:t>
      </w:r>
      <w:r>
        <w:t xml:space="preserve">. </w:t>
      </w:r>
    </w:p>
    <w:p w14:paraId="2640FB60" w14:textId="0C85DF91" w:rsidR="00EA154C" w:rsidRDefault="00B92229" w:rsidP="00EA154C">
      <w:pPr>
        <w:spacing w:line="240" w:lineRule="auto"/>
      </w:pPr>
      <w:r>
        <w:t xml:space="preserve">Lista jest </w:t>
      </w:r>
      <w:proofErr w:type="spellStart"/>
      <w:r>
        <w:t>serializowana</w:t>
      </w:r>
      <w:proofErr w:type="spellEnd"/>
      <w:r>
        <w:t xml:space="preserve"> za pomocą JSON i dodawana do </w:t>
      </w:r>
      <w:proofErr w:type="spellStart"/>
      <w:r w:rsidR="00EA154C">
        <w:t>Local</w:t>
      </w:r>
      <w:proofErr w:type="spellEnd"/>
      <w:r w:rsidR="00EA154C">
        <w:t xml:space="preserve"> Storage jako jeden element.</w:t>
      </w:r>
    </w:p>
    <w:p w14:paraId="4F8018D3" w14:textId="57989E8D" w:rsidR="00EA154C" w:rsidRDefault="00EA154C" w:rsidP="00EA154C">
      <w:pPr>
        <w:spacing w:line="240" w:lineRule="auto"/>
      </w:pPr>
    </w:p>
    <w:p w14:paraId="15076051" w14:textId="77777777" w:rsidR="00FB033C" w:rsidRDefault="00FB033C" w:rsidP="00EA154C">
      <w:pPr>
        <w:spacing w:line="240" w:lineRule="auto"/>
      </w:pPr>
    </w:p>
    <w:p w14:paraId="7773B9B0" w14:textId="1B3F1E1D" w:rsidR="00EA154C" w:rsidRDefault="00FB033C" w:rsidP="00EA154C">
      <w:pPr>
        <w:spacing w:line="240" w:lineRule="auto"/>
      </w:pPr>
      <w:r w:rsidRPr="00EA154C">
        <w:drawing>
          <wp:anchor distT="0" distB="0" distL="114300" distR="114300" simplePos="0" relativeHeight="251721728" behindDoc="0" locked="0" layoutInCell="1" allowOverlap="1" wp14:anchorId="432D599E" wp14:editId="72879CD5">
            <wp:simplePos x="0" y="0"/>
            <wp:positionH relativeFrom="margin">
              <wp:align>left</wp:align>
            </wp:positionH>
            <wp:positionV relativeFrom="paragraph">
              <wp:posOffset>207645</wp:posOffset>
            </wp:positionV>
            <wp:extent cx="6411220" cy="1438476"/>
            <wp:effectExtent l="0" t="0" r="0" b="9525"/>
            <wp:wrapTopAndBottom/>
            <wp:docPr id="39" name="Obraz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411220" cy="1438476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A154C">
        <w:t>Funkcja „</w:t>
      </w:r>
      <w:proofErr w:type="spellStart"/>
      <w:r w:rsidR="00EA154C">
        <w:t>restoreRows</w:t>
      </w:r>
      <w:proofErr w:type="spellEnd"/>
      <w:r w:rsidR="00EA154C">
        <w:t xml:space="preserve">()” przywraca zadania z </w:t>
      </w:r>
      <w:proofErr w:type="spellStart"/>
      <w:r w:rsidR="00EA154C">
        <w:t>Local</w:t>
      </w:r>
      <w:proofErr w:type="spellEnd"/>
      <w:r w:rsidR="00EA154C">
        <w:t xml:space="preserve"> Storage</w:t>
      </w:r>
    </w:p>
    <w:p w14:paraId="586E779E" w14:textId="3381F274" w:rsidR="00EA154C" w:rsidRDefault="00EA154C" w:rsidP="00EA154C">
      <w:pPr>
        <w:spacing w:line="240" w:lineRule="auto"/>
      </w:pPr>
      <w:r>
        <w:t>Wykorzystuje do tego funkcję „</w:t>
      </w:r>
      <w:proofErr w:type="spellStart"/>
      <w:r>
        <w:t>createRow</w:t>
      </w:r>
      <w:proofErr w:type="spellEnd"/>
      <w:r>
        <w:t xml:space="preserve">()” która jest opisana w </w:t>
      </w:r>
      <w:r w:rsidR="00FB033C">
        <w:t>następnym punkcie</w:t>
      </w:r>
    </w:p>
    <w:p w14:paraId="2F2DC6AF" w14:textId="0A2BEEFC" w:rsidR="00EA154C" w:rsidRDefault="00EA154C" w:rsidP="00EA154C">
      <w:pPr>
        <w:spacing w:line="240" w:lineRule="auto"/>
      </w:pPr>
    </w:p>
    <w:p w14:paraId="66F090E4" w14:textId="104594F5" w:rsidR="00EA154C" w:rsidRDefault="00EA154C" w:rsidP="00EA154C">
      <w:pPr>
        <w:spacing w:line="240" w:lineRule="auto"/>
      </w:pPr>
    </w:p>
    <w:p w14:paraId="58702E1B" w14:textId="62A59700" w:rsidR="00FB033C" w:rsidRDefault="00FB033C" w:rsidP="00EA154C">
      <w:pPr>
        <w:spacing w:line="240" w:lineRule="auto"/>
      </w:pPr>
    </w:p>
    <w:p w14:paraId="059EC900" w14:textId="3791AAFD" w:rsidR="00FB033C" w:rsidRDefault="00FB033C" w:rsidP="00EA154C">
      <w:pPr>
        <w:spacing w:line="240" w:lineRule="auto"/>
      </w:pPr>
    </w:p>
    <w:p w14:paraId="6A598945" w14:textId="07F40259" w:rsidR="00FB033C" w:rsidRDefault="00FB033C" w:rsidP="00EA154C">
      <w:pPr>
        <w:spacing w:line="240" w:lineRule="auto"/>
      </w:pPr>
    </w:p>
    <w:p w14:paraId="370AC17C" w14:textId="32AD91E2" w:rsidR="00FB033C" w:rsidRDefault="00FB033C" w:rsidP="00EA154C">
      <w:pPr>
        <w:spacing w:line="240" w:lineRule="auto"/>
      </w:pPr>
    </w:p>
    <w:p w14:paraId="47C24ACA" w14:textId="03BC105D" w:rsidR="00FB033C" w:rsidRDefault="00FB033C" w:rsidP="00EA154C">
      <w:pPr>
        <w:spacing w:line="240" w:lineRule="auto"/>
      </w:pPr>
    </w:p>
    <w:p w14:paraId="60CC5F41" w14:textId="1B6F258B" w:rsidR="00FB033C" w:rsidRDefault="00FB033C" w:rsidP="00EA154C">
      <w:pPr>
        <w:spacing w:line="240" w:lineRule="auto"/>
      </w:pPr>
    </w:p>
    <w:p w14:paraId="120012AD" w14:textId="77777777" w:rsidR="00FB033C" w:rsidRPr="00B92229" w:rsidRDefault="00FB033C" w:rsidP="00EA154C">
      <w:pPr>
        <w:spacing w:line="240" w:lineRule="auto"/>
      </w:pPr>
    </w:p>
    <w:p w14:paraId="304FF3DD" w14:textId="5706B5C7" w:rsidR="007E73BF" w:rsidRDefault="00DD0FE7" w:rsidP="00EA154C">
      <w:pPr>
        <w:pStyle w:val="Nagwek1"/>
      </w:pPr>
      <w:r>
        <w:lastRenderedPageBreak/>
        <w:t>Dodawanie pozycji listy</w:t>
      </w:r>
    </w:p>
    <w:p w14:paraId="37786F88" w14:textId="225B7EE3" w:rsidR="00FB033C" w:rsidRDefault="00FB033C" w:rsidP="00FB033C"/>
    <w:p w14:paraId="35A0B6E3" w14:textId="5167A43E" w:rsidR="00FB033C" w:rsidRDefault="00FB033C" w:rsidP="00FB033C">
      <w:r w:rsidRPr="00FB033C">
        <w:drawing>
          <wp:anchor distT="0" distB="0" distL="114300" distR="114300" simplePos="0" relativeHeight="251808768" behindDoc="0" locked="0" layoutInCell="1" allowOverlap="1" wp14:anchorId="7FF4E80F" wp14:editId="1480657D">
            <wp:simplePos x="0" y="0"/>
            <wp:positionH relativeFrom="margin">
              <wp:align>right</wp:align>
            </wp:positionH>
            <wp:positionV relativeFrom="paragraph">
              <wp:posOffset>342900</wp:posOffset>
            </wp:positionV>
            <wp:extent cx="6645910" cy="6684010"/>
            <wp:effectExtent l="0" t="0" r="2540" b="2540"/>
            <wp:wrapTopAndBottom/>
            <wp:docPr id="41" name="Obraz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6684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Funkcja „</w:t>
      </w:r>
      <w:proofErr w:type="spellStart"/>
      <w:r>
        <w:t>createRow</w:t>
      </w:r>
      <w:proofErr w:type="spellEnd"/>
      <w:r>
        <w:t>()” tworzy elementy DOM wymagane do dodania nowego zadania i wypełnia je danymi podanymi w argumentach.</w:t>
      </w:r>
    </w:p>
    <w:p w14:paraId="1014B0A7" w14:textId="04C99DC9" w:rsidR="00FB033C" w:rsidRDefault="00FB033C" w:rsidP="00FB033C"/>
    <w:p w14:paraId="70105EA9" w14:textId="77777777" w:rsidR="00FB033C" w:rsidRDefault="00FB033C" w:rsidP="00FB033C"/>
    <w:p w14:paraId="5B76C1C7" w14:textId="77777777" w:rsidR="00FB033C" w:rsidRDefault="00FB033C" w:rsidP="00FB033C"/>
    <w:p w14:paraId="455041B0" w14:textId="77777777" w:rsidR="0003703A" w:rsidRDefault="0003703A" w:rsidP="00FB033C"/>
    <w:p w14:paraId="770594C5" w14:textId="77777777" w:rsidR="0003703A" w:rsidRDefault="0003703A" w:rsidP="00FB033C"/>
    <w:p w14:paraId="472DDA3E" w14:textId="77777777" w:rsidR="0003703A" w:rsidRDefault="0003703A" w:rsidP="00FB033C"/>
    <w:p w14:paraId="21080196" w14:textId="77777777" w:rsidR="0003703A" w:rsidRDefault="0003703A" w:rsidP="00FB033C"/>
    <w:p w14:paraId="47ACF241" w14:textId="77777777" w:rsidR="0003703A" w:rsidRDefault="0003703A" w:rsidP="00FB033C"/>
    <w:p w14:paraId="5359C4DE" w14:textId="36A8A33D" w:rsidR="00FB033C" w:rsidRPr="00FB033C" w:rsidRDefault="0003703A" w:rsidP="00FB033C">
      <w:r w:rsidRPr="0003703A">
        <w:lastRenderedPageBreak/>
        <w:drawing>
          <wp:anchor distT="0" distB="0" distL="114300" distR="114300" simplePos="0" relativeHeight="251810816" behindDoc="0" locked="0" layoutInCell="1" allowOverlap="1" wp14:anchorId="6B0BF815" wp14:editId="3B8BC90C">
            <wp:simplePos x="0" y="0"/>
            <wp:positionH relativeFrom="margin">
              <wp:align>right</wp:align>
            </wp:positionH>
            <wp:positionV relativeFrom="paragraph">
              <wp:posOffset>180340</wp:posOffset>
            </wp:positionV>
            <wp:extent cx="6645910" cy="4782820"/>
            <wp:effectExtent l="0" t="0" r="2540" b="0"/>
            <wp:wrapTopAndBottom/>
            <wp:docPr id="43" name="Obraz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7828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B033C" w:rsidRPr="00FB033C">
        <w:t>Funkcja „</w:t>
      </w:r>
      <w:proofErr w:type="spellStart"/>
      <w:r w:rsidR="00FB033C" w:rsidRPr="00FB033C">
        <w:t>validateInput</w:t>
      </w:r>
      <w:proofErr w:type="spellEnd"/>
      <w:r w:rsidR="00FB033C" w:rsidRPr="00FB033C">
        <w:t>()” przeprowadza walidacje d</w:t>
      </w:r>
      <w:r w:rsidR="00FB033C">
        <w:t>anych przed dodaniem ich do DOM</w:t>
      </w:r>
    </w:p>
    <w:p w14:paraId="453E85B2" w14:textId="1F85206B" w:rsidR="00FB033C" w:rsidRPr="00FB033C" w:rsidRDefault="00FB033C" w:rsidP="00FB033C">
      <w:r>
        <w:t>Wszelkie błędy wynikające z podania niepoprawnych wartość są raportowane do użytkownika za pomocą funkcji „</w:t>
      </w:r>
      <w:proofErr w:type="spellStart"/>
      <w:r>
        <w:t>showAlert</w:t>
      </w:r>
      <w:proofErr w:type="spellEnd"/>
      <w:r>
        <w:t>()”</w:t>
      </w:r>
    </w:p>
    <w:p w14:paraId="18621922" w14:textId="213A0485" w:rsidR="00FB033C" w:rsidRDefault="0003703A" w:rsidP="00FB033C">
      <w:r>
        <w:t xml:space="preserve">Do walidacji kodu wykorzystuje </w:t>
      </w:r>
      <w:proofErr w:type="spellStart"/>
      <w:r>
        <w:t>RegExp</w:t>
      </w:r>
      <w:proofErr w:type="spellEnd"/>
    </w:p>
    <w:p w14:paraId="3D00909C" w14:textId="69A535F1" w:rsidR="0003703A" w:rsidRDefault="0003703A" w:rsidP="00FB033C"/>
    <w:p w14:paraId="27BE5C49" w14:textId="34C031A6" w:rsidR="0003703A" w:rsidRDefault="0003703A" w:rsidP="00FB033C">
      <w:r w:rsidRPr="0003703A">
        <w:drawing>
          <wp:anchor distT="0" distB="0" distL="114300" distR="114300" simplePos="0" relativeHeight="251814912" behindDoc="0" locked="0" layoutInCell="1" allowOverlap="1" wp14:anchorId="00587DC5" wp14:editId="5DDDA9E8">
            <wp:simplePos x="0" y="0"/>
            <wp:positionH relativeFrom="column">
              <wp:posOffset>0</wp:posOffset>
            </wp:positionH>
            <wp:positionV relativeFrom="paragraph">
              <wp:posOffset>247015</wp:posOffset>
            </wp:positionV>
            <wp:extent cx="5677692" cy="3381847"/>
            <wp:effectExtent l="0" t="0" r="0" b="9525"/>
            <wp:wrapTopAndBottom/>
            <wp:docPr id="45" name="Obraz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677692" cy="33818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Funkcje odpowiedzialne za pokazywanie, chowanie i animacje okienka błędu:</w:t>
      </w:r>
    </w:p>
    <w:p w14:paraId="6F6AE8A1" w14:textId="77777777" w:rsidR="0003703A" w:rsidRDefault="0003703A" w:rsidP="00FB033C"/>
    <w:p w14:paraId="1467DAA4" w14:textId="2E677C78" w:rsidR="0003703A" w:rsidRDefault="0003703A" w:rsidP="00FB033C">
      <w:r w:rsidRPr="0003703A">
        <w:drawing>
          <wp:anchor distT="0" distB="0" distL="114300" distR="114300" simplePos="0" relativeHeight="251812864" behindDoc="0" locked="0" layoutInCell="1" allowOverlap="1" wp14:anchorId="7388F4B5" wp14:editId="66EFC60A">
            <wp:simplePos x="0" y="0"/>
            <wp:positionH relativeFrom="margin">
              <wp:align>left</wp:align>
            </wp:positionH>
            <wp:positionV relativeFrom="paragraph">
              <wp:posOffset>225425</wp:posOffset>
            </wp:positionV>
            <wp:extent cx="6115904" cy="3496163"/>
            <wp:effectExtent l="0" t="0" r="0" b="9525"/>
            <wp:wrapTopAndBottom/>
            <wp:docPr id="44" name="Obraz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115904" cy="349616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Funkcja „</w:t>
      </w:r>
      <w:proofErr w:type="spellStart"/>
      <w:r>
        <w:t>addElement</w:t>
      </w:r>
      <w:proofErr w:type="spellEnd"/>
      <w:r>
        <w:t>()”, wykorzystując powyższe funkcje, dodaje element do listy zadań</w:t>
      </w:r>
    </w:p>
    <w:p w14:paraId="387669A8" w14:textId="736B525C" w:rsidR="0003703A" w:rsidRDefault="0003703A" w:rsidP="00FB033C"/>
    <w:p w14:paraId="77438695" w14:textId="704F74B3" w:rsidR="0003703A" w:rsidRDefault="0003703A" w:rsidP="00FB033C">
      <w:r>
        <w:t>W wypadku gdy „</w:t>
      </w:r>
      <w:proofErr w:type="spellStart"/>
      <w:r>
        <w:t>validateInput</w:t>
      </w:r>
      <w:proofErr w:type="spellEnd"/>
      <w:r>
        <w:t>()” zwróci fałsz, funkcja jest przerywana.</w:t>
      </w:r>
    </w:p>
    <w:p w14:paraId="3E8A3059" w14:textId="758ECBFB" w:rsidR="00FB033C" w:rsidRPr="00FB033C" w:rsidRDefault="0003703A" w:rsidP="00FB033C">
      <w:r>
        <w:t>„</w:t>
      </w:r>
      <w:proofErr w:type="spellStart"/>
      <w:r>
        <w:t>addElement</w:t>
      </w:r>
      <w:proofErr w:type="spellEnd"/>
      <w:r>
        <w:t xml:space="preserve">()” obsługuje również edycję elementu. W przypadku gdy element jest edytowany następuje podmiana na nowy element. Z kolei gdy użytkownik nie jest w trakcie edycji funkcja dodaje nowy element na koniec listy. Na koniec </w:t>
      </w:r>
      <w:proofErr w:type="spellStart"/>
      <w:r>
        <w:t>Local</w:t>
      </w:r>
      <w:proofErr w:type="spellEnd"/>
      <w:r>
        <w:t xml:space="preserve"> Storage zostaje </w:t>
      </w:r>
      <w:r w:rsidR="00C10D84">
        <w:t>uaktualni</w:t>
      </w:r>
      <w:r w:rsidR="00C10D84">
        <w:t>ony</w:t>
      </w:r>
      <w:r w:rsidR="00C10D84">
        <w:t xml:space="preserve"> </w:t>
      </w:r>
      <w:r>
        <w:t>najnowszymi danymi z listy.</w:t>
      </w:r>
    </w:p>
    <w:p w14:paraId="1310E07A" w14:textId="77777777" w:rsidR="00C10D84" w:rsidRDefault="00C10D84" w:rsidP="00EA154C">
      <w:pPr>
        <w:pStyle w:val="Nagwek1"/>
      </w:pPr>
    </w:p>
    <w:p w14:paraId="1E11BE7B" w14:textId="77777777" w:rsidR="00C10D84" w:rsidRDefault="00C10D84" w:rsidP="00EA154C">
      <w:pPr>
        <w:pStyle w:val="Nagwek1"/>
      </w:pPr>
    </w:p>
    <w:p w14:paraId="6E3ACD55" w14:textId="09806790" w:rsidR="00214592" w:rsidRDefault="00BB22F1" w:rsidP="00EA154C">
      <w:pPr>
        <w:pStyle w:val="Nagwek1"/>
      </w:pPr>
      <w:r>
        <w:t>Usuwanie pozycji listy</w:t>
      </w:r>
    </w:p>
    <w:p w14:paraId="150D8F95" w14:textId="3CEC0795" w:rsidR="0003703A" w:rsidRPr="0003703A" w:rsidRDefault="0003703A" w:rsidP="0003703A">
      <w:r w:rsidRPr="0003703A">
        <w:drawing>
          <wp:anchor distT="0" distB="0" distL="114300" distR="114300" simplePos="0" relativeHeight="251816960" behindDoc="0" locked="0" layoutInCell="1" allowOverlap="1" wp14:anchorId="3D68447B" wp14:editId="28CD5FCE">
            <wp:simplePos x="0" y="0"/>
            <wp:positionH relativeFrom="margin">
              <wp:align>left</wp:align>
            </wp:positionH>
            <wp:positionV relativeFrom="paragraph">
              <wp:posOffset>256540</wp:posOffset>
            </wp:positionV>
            <wp:extent cx="3533775" cy="1123950"/>
            <wp:effectExtent l="0" t="0" r="9525" b="0"/>
            <wp:wrapTopAndBottom/>
            <wp:docPr id="46" name="Obraz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3533775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Funkcja „</w:t>
      </w:r>
      <w:proofErr w:type="spellStart"/>
      <w:r>
        <w:t>removeElement</w:t>
      </w:r>
      <w:proofErr w:type="spellEnd"/>
      <w:r>
        <w:t xml:space="preserve">()” usuwa pozycję </w:t>
      </w:r>
      <w:r w:rsidR="00C10D84">
        <w:t xml:space="preserve">z DOM oraz uaktualnia </w:t>
      </w:r>
      <w:proofErr w:type="spellStart"/>
      <w:r w:rsidR="00C10D84">
        <w:t>Local</w:t>
      </w:r>
      <w:proofErr w:type="spellEnd"/>
      <w:r w:rsidR="00C10D84">
        <w:t xml:space="preserve"> Storage</w:t>
      </w:r>
    </w:p>
    <w:p w14:paraId="60DA08C5" w14:textId="441D8DFB" w:rsidR="007E73BF" w:rsidRDefault="00BB22F1" w:rsidP="00EA154C">
      <w:pPr>
        <w:pStyle w:val="Nagwek1"/>
      </w:pPr>
      <w:r>
        <w:lastRenderedPageBreak/>
        <w:t>Edycja pozycji listy</w:t>
      </w:r>
    </w:p>
    <w:p w14:paraId="3CDCADED" w14:textId="3CEBE660" w:rsidR="00C10D84" w:rsidRPr="00C10D84" w:rsidRDefault="00C10D84" w:rsidP="00C10D84">
      <w:r w:rsidRPr="00C10D84">
        <w:drawing>
          <wp:anchor distT="0" distB="0" distL="114300" distR="114300" simplePos="0" relativeHeight="251819008" behindDoc="0" locked="0" layoutInCell="1" allowOverlap="1" wp14:anchorId="28CA0ED2" wp14:editId="09676A09">
            <wp:simplePos x="0" y="0"/>
            <wp:positionH relativeFrom="margin">
              <wp:align>left</wp:align>
            </wp:positionH>
            <wp:positionV relativeFrom="paragraph">
              <wp:posOffset>189865</wp:posOffset>
            </wp:positionV>
            <wp:extent cx="6344535" cy="3496163"/>
            <wp:effectExtent l="0" t="0" r="0" b="9525"/>
            <wp:wrapTopAndBottom/>
            <wp:docPr id="48" name="Obraz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6344535" cy="349616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Funkcja „</w:t>
      </w:r>
      <w:proofErr w:type="spellStart"/>
      <w:r>
        <w:t>editElement</w:t>
      </w:r>
      <w:proofErr w:type="spellEnd"/>
      <w:r>
        <w:t>()” pozwala użytkownikowi na edycję elementu listy zadań</w:t>
      </w:r>
    </w:p>
    <w:p w14:paraId="2B8A2D94" w14:textId="5F075591" w:rsidR="00C10D84" w:rsidRDefault="00C10D84" w:rsidP="00C10D84">
      <w:r>
        <w:t>Funkcja wyróżnia edytowany element za pomocą zmiany koloru, następnie kopiuje dane do „paska dodawania” i zmienia tekst przycisku dodaj z „</w:t>
      </w:r>
      <w:proofErr w:type="spellStart"/>
      <w:r>
        <w:t>Add</w:t>
      </w:r>
      <w:proofErr w:type="spellEnd"/>
      <w:r>
        <w:t>” na „</w:t>
      </w:r>
      <w:proofErr w:type="spellStart"/>
      <w:r>
        <w:t>Apply</w:t>
      </w:r>
      <w:proofErr w:type="spellEnd"/>
      <w:r>
        <w:t>”. Pole „</w:t>
      </w:r>
      <w:proofErr w:type="spellStart"/>
      <w:r>
        <w:t>input</w:t>
      </w:r>
      <w:proofErr w:type="spellEnd"/>
      <w:r>
        <w:t>” typu „</w:t>
      </w:r>
      <w:proofErr w:type="spellStart"/>
      <w:r>
        <w:t>date</w:t>
      </w:r>
      <w:proofErr w:type="spellEnd"/>
      <w:r>
        <w:t>” wymaga konwersji na stringa formatu „</w:t>
      </w:r>
      <w:proofErr w:type="spellStart"/>
      <w:r>
        <w:t>yyyy</w:t>
      </w:r>
      <w:proofErr w:type="spellEnd"/>
      <w:r>
        <w:t>-MM-</w:t>
      </w:r>
      <w:proofErr w:type="spellStart"/>
      <w:r>
        <w:t>dd</w:t>
      </w:r>
      <w:proofErr w:type="spellEnd"/>
      <w:r>
        <w:t>”.</w:t>
      </w:r>
    </w:p>
    <w:p w14:paraId="376A9480" w14:textId="7037BB30" w:rsidR="00C10D84" w:rsidRPr="00C10D84" w:rsidRDefault="00C10D84" w:rsidP="00C10D84">
      <w:r>
        <w:t>Potwierdzenie edycji obsługiwane jest przez funkcję „</w:t>
      </w:r>
      <w:proofErr w:type="spellStart"/>
      <w:r>
        <w:t>addElement</w:t>
      </w:r>
      <w:proofErr w:type="spellEnd"/>
      <w:r>
        <w:t>()”</w:t>
      </w:r>
    </w:p>
    <w:p w14:paraId="0C832FE5" w14:textId="2AFD7A17" w:rsidR="007E73BF" w:rsidRDefault="00BB22F1" w:rsidP="00EA154C">
      <w:pPr>
        <w:pStyle w:val="Nagwek1"/>
      </w:pPr>
      <w:r>
        <w:lastRenderedPageBreak/>
        <w:t>Wyszukiwanie</w:t>
      </w:r>
    </w:p>
    <w:p w14:paraId="33B7E62D" w14:textId="1FBA7FD8" w:rsidR="00C10D84" w:rsidRDefault="007C34AD" w:rsidP="00C10D84">
      <w:r w:rsidRPr="00C10D84">
        <w:drawing>
          <wp:anchor distT="0" distB="0" distL="114300" distR="114300" simplePos="0" relativeHeight="251821056" behindDoc="0" locked="0" layoutInCell="1" allowOverlap="1" wp14:anchorId="2A076DB0" wp14:editId="7C53ECA4">
            <wp:simplePos x="0" y="0"/>
            <wp:positionH relativeFrom="margin">
              <wp:align>right</wp:align>
            </wp:positionH>
            <wp:positionV relativeFrom="paragraph">
              <wp:posOffset>403860</wp:posOffset>
            </wp:positionV>
            <wp:extent cx="6645910" cy="7351395"/>
            <wp:effectExtent l="0" t="0" r="2540" b="1905"/>
            <wp:wrapTopAndBottom/>
            <wp:docPr id="49" name="Obraz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73513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10D84">
        <w:t>Za wyszukiwanie odpowiedzialna jest funkcja „</w:t>
      </w:r>
      <w:proofErr w:type="spellStart"/>
      <w:r w:rsidR="00C10D84">
        <w:t>filterElements</w:t>
      </w:r>
      <w:proofErr w:type="spellEnd"/>
      <w:r w:rsidR="00C10D84">
        <w:t>()”</w:t>
      </w:r>
      <w:r>
        <w:t xml:space="preserve"> która ukrywa elementy listy nie spełniające kryteriów. Funkcje wyszukiwania nie zwracają uwagi na wielkość liter i wyszukują fragmenty tekstu a nie tylko całe wyrazy.</w:t>
      </w:r>
    </w:p>
    <w:p w14:paraId="4FE045FF" w14:textId="55F58A36" w:rsidR="007C34AD" w:rsidRDefault="007C34AD" w:rsidP="00C10D84"/>
    <w:p w14:paraId="4DF6106C" w14:textId="5EB544FC" w:rsidR="007C34AD" w:rsidRDefault="007C34AD" w:rsidP="00C10D84">
      <w:r>
        <w:t>Na początku sprawdzamy czy element „</w:t>
      </w:r>
      <w:proofErr w:type="spellStart"/>
      <w:r>
        <w:t>clearSeachBtn</w:t>
      </w:r>
      <w:proofErr w:type="spellEnd"/>
      <w:r>
        <w:t>” jest ukryty, jeżeli tak to jesteśmy w trybie wyświetlania mobilnego więc odwołujemy się do funkcji „</w:t>
      </w:r>
      <w:proofErr w:type="spellStart"/>
      <w:r>
        <w:t>filterElementsMobile</w:t>
      </w:r>
      <w:proofErr w:type="spellEnd"/>
      <w:r>
        <w:t>()” która obsługuje pojedyncze pole wyszukiwania.</w:t>
      </w:r>
    </w:p>
    <w:p w14:paraId="4AE8D0A8" w14:textId="2B235EB2" w:rsidR="007C34AD" w:rsidRDefault="007C34AD" w:rsidP="00C10D84">
      <w:r>
        <w:t xml:space="preserve">Następnie przywracamy wszystkie </w:t>
      </w:r>
      <w:proofErr w:type="spellStart"/>
      <w:r>
        <w:t>elemnty</w:t>
      </w:r>
      <w:proofErr w:type="spellEnd"/>
      <w:r>
        <w:t xml:space="preserve"> które mogły być poprzednio schowane i ponownie chowamy elementy które nie spełniają kryteriów oddzielnie dla każdego pola wyszukiwania.</w:t>
      </w:r>
    </w:p>
    <w:p w14:paraId="36613671" w14:textId="21639031" w:rsidR="007C34AD" w:rsidRDefault="007C34AD" w:rsidP="00C10D84">
      <w:r>
        <w:t>Funkcja jest wywoływana za każdą zmianą w polach wyszukiwania oraz po naciśnięciu przycisku szukaj.</w:t>
      </w:r>
    </w:p>
    <w:p w14:paraId="039F76B4" w14:textId="0C902363" w:rsidR="007C34AD" w:rsidRDefault="007C34AD" w:rsidP="00C10D84"/>
    <w:p w14:paraId="79FB0699" w14:textId="4AF66765" w:rsidR="007C34AD" w:rsidRDefault="007C34AD" w:rsidP="00C10D84">
      <w:r w:rsidRPr="007C34AD">
        <w:drawing>
          <wp:anchor distT="0" distB="0" distL="114300" distR="114300" simplePos="0" relativeHeight="251823104" behindDoc="0" locked="0" layoutInCell="1" allowOverlap="1" wp14:anchorId="591F7FF3" wp14:editId="3CCDA034">
            <wp:simplePos x="0" y="0"/>
            <wp:positionH relativeFrom="margin">
              <wp:align>right</wp:align>
            </wp:positionH>
            <wp:positionV relativeFrom="paragraph">
              <wp:posOffset>217170</wp:posOffset>
            </wp:positionV>
            <wp:extent cx="6645910" cy="4159885"/>
            <wp:effectExtent l="0" t="0" r="2540" b="0"/>
            <wp:wrapTopAndBottom/>
            <wp:docPr id="50" name="Obraz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1598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Funkcja odpowiedzialna za wyszukiwanie w trybie wyświetlania mobilnego „</w:t>
      </w:r>
      <w:proofErr w:type="spellStart"/>
      <w:r>
        <w:t>filterElementsMobile</w:t>
      </w:r>
      <w:proofErr w:type="spellEnd"/>
      <w:r>
        <w:t>()”</w:t>
      </w:r>
    </w:p>
    <w:p w14:paraId="1D524DFA" w14:textId="6123C805" w:rsidR="007C34AD" w:rsidRDefault="007C34AD" w:rsidP="00C10D84"/>
    <w:p w14:paraId="4FA2BAF9" w14:textId="31268816" w:rsidR="007C34AD" w:rsidRDefault="009E5425" w:rsidP="00C10D84">
      <w:r>
        <w:t>Funkcja analogiczna do „</w:t>
      </w:r>
      <w:proofErr w:type="spellStart"/>
      <w:r>
        <w:t>filterElements</w:t>
      </w:r>
      <w:proofErr w:type="spellEnd"/>
      <w:r>
        <w:t>()” różni się tym, że obsługuje pojedyncze pole wyszukiwania.</w:t>
      </w:r>
    </w:p>
    <w:p w14:paraId="4FDE6294" w14:textId="099BB220" w:rsidR="007C34AD" w:rsidRPr="00C10D84" w:rsidRDefault="007C34AD" w:rsidP="00C10D84"/>
    <w:p w14:paraId="0B7C17D0" w14:textId="08BD26E6" w:rsidR="007E73BF" w:rsidRDefault="0099091F" w:rsidP="00EA154C">
      <w:pPr>
        <w:pStyle w:val="Nagwek1"/>
      </w:pPr>
      <w:r>
        <w:t>Oznaczanie wyszukiwanej frazy na liście</w:t>
      </w:r>
    </w:p>
    <w:p w14:paraId="2C8CAA54" w14:textId="4D83D032" w:rsidR="009E5425" w:rsidRDefault="009E5425" w:rsidP="00EA154C">
      <w:pPr>
        <w:spacing w:line="240" w:lineRule="auto"/>
      </w:pPr>
      <w:r w:rsidRPr="009E5425">
        <w:drawing>
          <wp:anchor distT="0" distB="0" distL="114300" distR="114300" simplePos="0" relativeHeight="251827200" behindDoc="0" locked="0" layoutInCell="1" allowOverlap="1" wp14:anchorId="43AEF143" wp14:editId="197F176E">
            <wp:simplePos x="0" y="0"/>
            <wp:positionH relativeFrom="page">
              <wp:posOffset>3724275</wp:posOffset>
            </wp:positionH>
            <wp:positionV relativeFrom="paragraph">
              <wp:posOffset>257810</wp:posOffset>
            </wp:positionV>
            <wp:extent cx="2695575" cy="2122805"/>
            <wp:effectExtent l="0" t="0" r="9525" b="0"/>
            <wp:wrapTopAndBottom/>
            <wp:docPr id="53" name="Obraz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695575" cy="21228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9E5425">
        <w:drawing>
          <wp:anchor distT="0" distB="0" distL="114300" distR="114300" simplePos="0" relativeHeight="251825152" behindDoc="0" locked="0" layoutInCell="1" allowOverlap="1" wp14:anchorId="44422077" wp14:editId="02978F4D">
            <wp:simplePos x="0" y="0"/>
            <wp:positionH relativeFrom="margin">
              <wp:align>left</wp:align>
            </wp:positionH>
            <wp:positionV relativeFrom="paragraph">
              <wp:posOffset>242570</wp:posOffset>
            </wp:positionV>
            <wp:extent cx="3126740" cy="3352800"/>
            <wp:effectExtent l="0" t="0" r="0" b="0"/>
            <wp:wrapTopAndBottom/>
            <wp:docPr id="52" name="Obraz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135861" cy="33620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Wyszukiwana fraza jest oznaczona poprzez schowanie wszystkich fraz nie spełniających kryteriów.</w:t>
      </w:r>
    </w:p>
    <w:p w14:paraId="500EDA79" w14:textId="6456CC53" w:rsidR="009E5425" w:rsidRDefault="009E5425" w:rsidP="00EA154C">
      <w:pPr>
        <w:pStyle w:val="Nagwek1"/>
      </w:pPr>
    </w:p>
    <w:p w14:paraId="534DF50B" w14:textId="4FFDA0CE" w:rsidR="00E46A0C" w:rsidRDefault="00E46A0C" w:rsidP="00EA154C">
      <w:pPr>
        <w:pStyle w:val="Nagwek1"/>
      </w:pPr>
      <w:r>
        <w:t>Linki i uwagi</w:t>
      </w:r>
    </w:p>
    <w:p w14:paraId="59FF2548" w14:textId="0A5CDD59" w:rsidR="00F03579" w:rsidRDefault="009E5425" w:rsidP="00EA154C">
      <w:pPr>
        <w:spacing w:line="240" w:lineRule="auto"/>
      </w:pPr>
      <w:r>
        <w:t xml:space="preserve">Link do strony: </w:t>
      </w:r>
      <w:hyperlink r:id="rId43" w:history="1">
        <w:r w:rsidRPr="0093076B">
          <w:rPr>
            <w:rStyle w:val="Hipercze"/>
          </w:rPr>
          <w:t>http://www.ai-labo1.ml/todo_list.html</w:t>
        </w:r>
      </w:hyperlink>
    </w:p>
    <w:p w14:paraId="7E715DD2" w14:textId="4A92F28B" w:rsidR="009E5425" w:rsidRDefault="009E5425" w:rsidP="00EA154C">
      <w:pPr>
        <w:spacing w:line="240" w:lineRule="auto"/>
      </w:pPr>
      <w:r>
        <w:t>Uwagi:</w:t>
      </w:r>
    </w:p>
    <w:p w14:paraId="19A79424" w14:textId="026F9D82" w:rsidR="009E5425" w:rsidRDefault="006D4213" w:rsidP="009E5425">
      <w:pPr>
        <w:pStyle w:val="Nagwek4"/>
        <w:rPr>
          <w:noProof/>
        </w:rPr>
      </w:pPr>
      <w:r w:rsidRPr="006D4213">
        <w:drawing>
          <wp:anchor distT="0" distB="0" distL="114300" distR="114300" simplePos="0" relativeHeight="251835392" behindDoc="0" locked="0" layoutInCell="1" allowOverlap="1" wp14:anchorId="69797A42" wp14:editId="6E0850DD">
            <wp:simplePos x="0" y="0"/>
            <wp:positionH relativeFrom="page">
              <wp:posOffset>3943350</wp:posOffset>
            </wp:positionH>
            <wp:positionV relativeFrom="paragraph">
              <wp:posOffset>228600</wp:posOffset>
            </wp:positionV>
            <wp:extent cx="2638425" cy="7661275"/>
            <wp:effectExtent l="0" t="0" r="9525" b="0"/>
            <wp:wrapTopAndBottom/>
            <wp:docPr id="58" name="Obraz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2638425" cy="7661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6D4213">
        <w:t xml:space="preserve"> </w:t>
      </w:r>
      <w:r w:rsidRPr="006D4213">
        <w:drawing>
          <wp:anchor distT="0" distB="0" distL="114300" distR="114300" simplePos="0" relativeHeight="251833344" behindDoc="0" locked="0" layoutInCell="1" allowOverlap="1" wp14:anchorId="19DA9595" wp14:editId="28996E4C">
            <wp:simplePos x="0" y="0"/>
            <wp:positionH relativeFrom="page">
              <wp:posOffset>390525</wp:posOffset>
            </wp:positionH>
            <wp:positionV relativeFrom="paragraph">
              <wp:posOffset>171450</wp:posOffset>
            </wp:positionV>
            <wp:extent cx="3522980" cy="4257675"/>
            <wp:effectExtent l="0" t="0" r="1270" b="9525"/>
            <wp:wrapTopAndBottom/>
            <wp:docPr id="57" name="Obraz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522980" cy="42576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E5425">
        <w:t>CSS do wersji mobilnej:</w:t>
      </w:r>
      <w:r w:rsidR="009E5425" w:rsidRPr="009E5425">
        <w:rPr>
          <w:noProof/>
        </w:rPr>
        <w:t xml:space="preserve"> </w:t>
      </w:r>
    </w:p>
    <w:p w14:paraId="5E1C0646" w14:textId="6E788A79" w:rsidR="00E46A0C" w:rsidRPr="00F03579" w:rsidRDefault="00E46A0C" w:rsidP="00EA154C">
      <w:pPr>
        <w:tabs>
          <w:tab w:val="left" w:pos="1944"/>
        </w:tabs>
        <w:spacing w:line="240" w:lineRule="auto"/>
      </w:pPr>
    </w:p>
    <w:sectPr w:rsidR="00E46A0C" w:rsidRPr="00F03579" w:rsidSect="00E46A0C">
      <w:footerReference w:type="default" r:id="rId4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248409" w14:textId="77777777" w:rsidR="006433CA" w:rsidRDefault="006433CA" w:rsidP="00E46A0C">
      <w:pPr>
        <w:spacing w:after="0" w:line="240" w:lineRule="auto"/>
      </w:pPr>
      <w:r>
        <w:separator/>
      </w:r>
    </w:p>
  </w:endnote>
  <w:endnote w:type="continuationSeparator" w:id="0">
    <w:p w14:paraId="306926C6" w14:textId="77777777" w:rsidR="006433CA" w:rsidRDefault="006433CA" w:rsidP="00E46A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ED2253" w14:textId="77777777" w:rsidR="00E46A0C" w:rsidRDefault="00E46A0C">
    <w:pPr>
      <w:pStyle w:val="Stopka"/>
      <w:jc w:val="right"/>
    </w:pPr>
    <w:r>
      <w:tab/>
    </w:r>
    <w:r>
      <w:tab/>
    </w:r>
    <w:r>
      <w:tab/>
    </w:r>
    <w:sdt>
      <w:sdtPr>
        <w:id w:val="-590998720"/>
        <w:docPartObj>
          <w:docPartGallery w:val="Page Numbers (Bottom of Page)"/>
          <w:docPartUnique/>
        </w:docPartObj>
      </w:sdtPr>
      <w:sdtEndPr/>
      <w:sdtContent>
        <w:sdt>
          <w:sdtPr>
            <w:id w:val="-1769616900"/>
            <w:docPartObj>
              <w:docPartGallery w:val="Page Numbers (Top of Page)"/>
              <w:docPartUnique/>
            </w:docPartObj>
          </w:sdtPr>
          <w:sdtEndPr/>
          <w:sdtContent>
            <w:r>
              <w:t xml:space="preserve">Strona </w:t>
            </w:r>
            <w:r w:rsidR="00B7632B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 w:rsidR="00B7632B">
              <w:rPr>
                <w:b/>
                <w:bCs/>
                <w:sz w:val="24"/>
                <w:szCs w:val="24"/>
              </w:rPr>
              <w:fldChar w:fldCharType="separate"/>
            </w:r>
            <w:r w:rsidR="00EA4D4F">
              <w:rPr>
                <w:b/>
                <w:bCs/>
                <w:noProof/>
              </w:rPr>
              <w:t>1</w:t>
            </w:r>
            <w:r w:rsidR="00B7632B"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z </w:t>
            </w:r>
            <w:r w:rsidR="00B7632B"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 w:rsidR="00B7632B">
              <w:rPr>
                <w:b/>
                <w:bCs/>
                <w:sz w:val="24"/>
                <w:szCs w:val="24"/>
              </w:rPr>
              <w:fldChar w:fldCharType="separate"/>
            </w:r>
            <w:r w:rsidR="00EA4D4F">
              <w:rPr>
                <w:b/>
                <w:bCs/>
                <w:noProof/>
              </w:rPr>
              <w:t>2</w:t>
            </w:r>
            <w:r w:rsidR="00B7632B">
              <w:rPr>
                <w:b/>
                <w:bCs/>
                <w:sz w:val="24"/>
                <w:szCs w:val="24"/>
              </w:rPr>
              <w:fldChar w:fldCharType="end"/>
            </w:r>
          </w:sdtContent>
        </w:sdt>
      </w:sdtContent>
    </w:sdt>
  </w:p>
  <w:p w14:paraId="6B4AC15C" w14:textId="77777777" w:rsidR="00E46A0C" w:rsidRDefault="00E46A0C">
    <w:pPr>
      <w:pStyle w:val="Stopk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8DB12D" w14:textId="77777777" w:rsidR="006433CA" w:rsidRDefault="006433CA" w:rsidP="00E46A0C">
      <w:pPr>
        <w:spacing w:after="0" w:line="240" w:lineRule="auto"/>
      </w:pPr>
      <w:r>
        <w:separator/>
      </w:r>
    </w:p>
  </w:footnote>
  <w:footnote w:type="continuationSeparator" w:id="0">
    <w:p w14:paraId="6A071F9A" w14:textId="77777777" w:rsidR="006433CA" w:rsidRDefault="006433CA" w:rsidP="00E46A0C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I0MDU1NjMzMDc2MzRS0lEKTi0uzszPAykwrgUAzv/tOCwAAAA="/>
  </w:docVars>
  <w:rsids>
    <w:rsidRoot w:val="00E46A0C"/>
    <w:rsid w:val="0003703A"/>
    <w:rsid w:val="00070DE4"/>
    <w:rsid w:val="000772FB"/>
    <w:rsid w:val="000F3C3A"/>
    <w:rsid w:val="001123A8"/>
    <w:rsid w:val="002017EC"/>
    <w:rsid w:val="00214592"/>
    <w:rsid w:val="00291F36"/>
    <w:rsid w:val="002C798C"/>
    <w:rsid w:val="002E5CF8"/>
    <w:rsid w:val="00424743"/>
    <w:rsid w:val="004B7722"/>
    <w:rsid w:val="00575128"/>
    <w:rsid w:val="006433CA"/>
    <w:rsid w:val="006D4213"/>
    <w:rsid w:val="00741A27"/>
    <w:rsid w:val="0076733F"/>
    <w:rsid w:val="007C34AD"/>
    <w:rsid w:val="007E73BF"/>
    <w:rsid w:val="008B38C8"/>
    <w:rsid w:val="0099091F"/>
    <w:rsid w:val="009E5425"/>
    <w:rsid w:val="009F40BD"/>
    <w:rsid w:val="00A560E9"/>
    <w:rsid w:val="00A73897"/>
    <w:rsid w:val="00A85E97"/>
    <w:rsid w:val="00B7632B"/>
    <w:rsid w:val="00B92229"/>
    <w:rsid w:val="00BB22F1"/>
    <w:rsid w:val="00BF0503"/>
    <w:rsid w:val="00C10D84"/>
    <w:rsid w:val="00D621D9"/>
    <w:rsid w:val="00D745A7"/>
    <w:rsid w:val="00D9198E"/>
    <w:rsid w:val="00DB0772"/>
    <w:rsid w:val="00DD0FE7"/>
    <w:rsid w:val="00E240A4"/>
    <w:rsid w:val="00E46A0C"/>
    <w:rsid w:val="00E76C12"/>
    <w:rsid w:val="00EA154C"/>
    <w:rsid w:val="00EA4D4F"/>
    <w:rsid w:val="00F03579"/>
    <w:rsid w:val="00F35B30"/>
    <w:rsid w:val="00F62867"/>
    <w:rsid w:val="00FB03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6DBE5CE"/>
  <w15:docId w15:val="{595930A9-CBC1-4312-941A-FA2145A4B8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pl-PL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  <w:rsid w:val="002017EC"/>
  </w:style>
  <w:style w:type="paragraph" w:styleId="Nagwek1">
    <w:name w:val="heading 1"/>
    <w:basedOn w:val="Normalny"/>
    <w:next w:val="Normalny"/>
    <w:link w:val="Nagwek1Znak"/>
    <w:uiPriority w:val="9"/>
    <w:qFormat/>
    <w:rsid w:val="00E46A0C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Nagwek2">
    <w:name w:val="heading 2"/>
    <w:basedOn w:val="Normalny"/>
    <w:next w:val="Normalny"/>
    <w:link w:val="Nagwek2Znak"/>
    <w:uiPriority w:val="9"/>
    <w:unhideWhenUsed/>
    <w:qFormat/>
    <w:rsid w:val="00E46A0C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Nagwek3">
    <w:name w:val="heading 3"/>
    <w:basedOn w:val="Normalny"/>
    <w:next w:val="Normalny"/>
    <w:link w:val="Nagwek3Znak"/>
    <w:uiPriority w:val="9"/>
    <w:unhideWhenUsed/>
    <w:qFormat/>
    <w:rsid w:val="00E46A0C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Nagwek4">
    <w:name w:val="heading 4"/>
    <w:basedOn w:val="Normalny"/>
    <w:next w:val="Normalny"/>
    <w:link w:val="Nagwek4Znak"/>
    <w:uiPriority w:val="9"/>
    <w:unhideWhenUsed/>
    <w:qFormat/>
    <w:rsid w:val="00E46A0C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Nagwek5">
    <w:name w:val="heading 5"/>
    <w:basedOn w:val="Normalny"/>
    <w:next w:val="Normalny"/>
    <w:link w:val="Nagwek5Znak"/>
    <w:uiPriority w:val="9"/>
    <w:semiHidden/>
    <w:unhideWhenUsed/>
    <w:qFormat/>
    <w:rsid w:val="00E46A0C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Nagwek6">
    <w:name w:val="heading 6"/>
    <w:basedOn w:val="Normalny"/>
    <w:next w:val="Normalny"/>
    <w:link w:val="Nagwek6Znak"/>
    <w:uiPriority w:val="9"/>
    <w:semiHidden/>
    <w:unhideWhenUsed/>
    <w:qFormat/>
    <w:rsid w:val="00E46A0C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Nagwek7">
    <w:name w:val="heading 7"/>
    <w:basedOn w:val="Normalny"/>
    <w:next w:val="Normalny"/>
    <w:link w:val="Nagwek7Znak"/>
    <w:uiPriority w:val="9"/>
    <w:semiHidden/>
    <w:unhideWhenUsed/>
    <w:qFormat/>
    <w:rsid w:val="00E46A0C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Nagwek8">
    <w:name w:val="heading 8"/>
    <w:basedOn w:val="Normalny"/>
    <w:next w:val="Normalny"/>
    <w:link w:val="Nagwek8Znak"/>
    <w:uiPriority w:val="9"/>
    <w:semiHidden/>
    <w:unhideWhenUsed/>
    <w:qFormat/>
    <w:rsid w:val="00E46A0C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Nagwek9">
    <w:name w:val="heading 9"/>
    <w:basedOn w:val="Normalny"/>
    <w:next w:val="Normalny"/>
    <w:link w:val="Nagwek9Znak"/>
    <w:uiPriority w:val="9"/>
    <w:semiHidden/>
    <w:unhideWhenUsed/>
    <w:qFormat/>
    <w:rsid w:val="00E46A0C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paragraph" w:styleId="Tytu">
    <w:name w:val="Title"/>
    <w:basedOn w:val="Normalny"/>
    <w:next w:val="Normalny"/>
    <w:link w:val="TytuZnak"/>
    <w:uiPriority w:val="10"/>
    <w:qFormat/>
    <w:rsid w:val="00E46A0C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ytuZnak">
    <w:name w:val="Tytuł Znak"/>
    <w:basedOn w:val="Domylnaczcionkaakapitu"/>
    <w:link w:val="Tytu"/>
    <w:uiPriority w:val="10"/>
    <w:rsid w:val="00E46A0C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Podtytu">
    <w:name w:val="Subtitle"/>
    <w:basedOn w:val="Normalny"/>
    <w:next w:val="Normalny"/>
    <w:link w:val="PodtytuZnak"/>
    <w:uiPriority w:val="11"/>
    <w:qFormat/>
    <w:rsid w:val="00E46A0C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PodtytuZnak">
    <w:name w:val="Podtytuł Znak"/>
    <w:basedOn w:val="Domylnaczcionkaakapitu"/>
    <w:link w:val="Podtytu"/>
    <w:uiPriority w:val="11"/>
    <w:rsid w:val="00E46A0C"/>
    <w:rPr>
      <w:rFonts w:asciiTheme="majorHAnsi" w:eastAsiaTheme="majorEastAsia" w:hAnsiTheme="majorHAnsi" w:cstheme="majorBidi"/>
      <w:sz w:val="24"/>
      <w:szCs w:val="24"/>
    </w:rPr>
  </w:style>
  <w:style w:type="character" w:customStyle="1" w:styleId="Nagwek1Znak">
    <w:name w:val="Nagłówek 1 Znak"/>
    <w:basedOn w:val="Domylnaczcionkaakapitu"/>
    <w:link w:val="Nagwek1"/>
    <w:uiPriority w:val="9"/>
    <w:rsid w:val="00E46A0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Nagwek2Znak">
    <w:name w:val="Nagłówek 2 Znak"/>
    <w:basedOn w:val="Domylnaczcionkaakapitu"/>
    <w:link w:val="Nagwek2"/>
    <w:uiPriority w:val="9"/>
    <w:rsid w:val="00E46A0C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Nagwek3Znak">
    <w:name w:val="Nagłówek 3 Znak"/>
    <w:basedOn w:val="Domylnaczcionkaakapitu"/>
    <w:link w:val="Nagwek3"/>
    <w:uiPriority w:val="9"/>
    <w:rsid w:val="00E46A0C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Nagwek4Znak">
    <w:name w:val="Nagłówek 4 Znak"/>
    <w:basedOn w:val="Domylnaczcionkaakapitu"/>
    <w:link w:val="Nagwek4"/>
    <w:uiPriority w:val="9"/>
    <w:rsid w:val="00E46A0C"/>
    <w:rPr>
      <w:rFonts w:asciiTheme="majorHAnsi" w:eastAsiaTheme="majorEastAsia" w:hAnsiTheme="majorHAnsi" w:cstheme="majorBidi"/>
      <w:sz w:val="22"/>
      <w:szCs w:val="22"/>
    </w:rPr>
  </w:style>
  <w:style w:type="character" w:customStyle="1" w:styleId="Nagwek5Znak">
    <w:name w:val="Nagłówek 5 Znak"/>
    <w:basedOn w:val="Domylnaczcionkaakapitu"/>
    <w:link w:val="Nagwek5"/>
    <w:uiPriority w:val="9"/>
    <w:semiHidden/>
    <w:rsid w:val="00E46A0C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Nagwek6Znak">
    <w:name w:val="Nagłówek 6 Znak"/>
    <w:basedOn w:val="Domylnaczcionkaakapitu"/>
    <w:link w:val="Nagwek6"/>
    <w:uiPriority w:val="9"/>
    <w:semiHidden/>
    <w:rsid w:val="00E46A0C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Nagwek7Znak">
    <w:name w:val="Nagłówek 7 Znak"/>
    <w:basedOn w:val="Domylnaczcionkaakapitu"/>
    <w:link w:val="Nagwek7"/>
    <w:uiPriority w:val="9"/>
    <w:semiHidden/>
    <w:rsid w:val="00E46A0C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Nagwek8Znak">
    <w:name w:val="Nagłówek 8 Znak"/>
    <w:basedOn w:val="Domylnaczcionkaakapitu"/>
    <w:link w:val="Nagwek8"/>
    <w:uiPriority w:val="9"/>
    <w:semiHidden/>
    <w:rsid w:val="00E46A0C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Nagwek9Znak">
    <w:name w:val="Nagłówek 9 Znak"/>
    <w:basedOn w:val="Domylnaczcionkaakapitu"/>
    <w:link w:val="Nagwek9"/>
    <w:uiPriority w:val="9"/>
    <w:semiHidden/>
    <w:rsid w:val="00E46A0C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Legenda">
    <w:name w:val="caption"/>
    <w:basedOn w:val="Normalny"/>
    <w:next w:val="Normalny"/>
    <w:uiPriority w:val="35"/>
    <w:semiHidden/>
    <w:unhideWhenUsed/>
    <w:qFormat/>
    <w:rsid w:val="00E46A0C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Pogrubienie">
    <w:name w:val="Strong"/>
    <w:basedOn w:val="Domylnaczcionkaakapitu"/>
    <w:uiPriority w:val="22"/>
    <w:qFormat/>
    <w:rsid w:val="00E46A0C"/>
    <w:rPr>
      <w:b/>
      <w:bCs/>
    </w:rPr>
  </w:style>
  <w:style w:type="character" w:styleId="Uwydatnienie">
    <w:name w:val="Emphasis"/>
    <w:basedOn w:val="Domylnaczcionkaakapitu"/>
    <w:uiPriority w:val="20"/>
    <w:qFormat/>
    <w:rsid w:val="00E46A0C"/>
    <w:rPr>
      <w:i/>
      <w:iCs/>
    </w:rPr>
  </w:style>
  <w:style w:type="paragraph" w:styleId="Bezodstpw">
    <w:name w:val="No Spacing"/>
    <w:uiPriority w:val="1"/>
    <w:qFormat/>
    <w:rsid w:val="00E46A0C"/>
    <w:pPr>
      <w:spacing w:after="0" w:line="240" w:lineRule="auto"/>
    </w:pPr>
  </w:style>
  <w:style w:type="paragraph" w:styleId="Cytat">
    <w:name w:val="Quote"/>
    <w:basedOn w:val="Normalny"/>
    <w:next w:val="Normalny"/>
    <w:link w:val="CytatZnak"/>
    <w:uiPriority w:val="29"/>
    <w:qFormat/>
    <w:rsid w:val="00E46A0C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CytatZnak">
    <w:name w:val="Cytat Znak"/>
    <w:basedOn w:val="Domylnaczcionkaakapitu"/>
    <w:link w:val="Cytat"/>
    <w:uiPriority w:val="29"/>
    <w:rsid w:val="00E46A0C"/>
    <w:rPr>
      <w:i/>
      <w:iCs/>
      <w:color w:val="404040" w:themeColor="text1" w:themeTint="BF"/>
    </w:rPr>
  </w:style>
  <w:style w:type="paragraph" w:styleId="Cytatintensywny">
    <w:name w:val="Intense Quote"/>
    <w:basedOn w:val="Normalny"/>
    <w:next w:val="Normalny"/>
    <w:link w:val="CytatintensywnyZnak"/>
    <w:uiPriority w:val="30"/>
    <w:qFormat/>
    <w:rsid w:val="00E46A0C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CytatintensywnyZnak">
    <w:name w:val="Cytat intensywny Znak"/>
    <w:basedOn w:val="Domylnaczcionkaakapitu"/>
    <w:link w:val="Cytatintensywny"/>
    <w:uiPriority w:val="30"/>
    <w:rsid w:val="00E46A0C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Wyrnieniedelikatne">
    <w:name w:val="Subtle Emphasis"/>
    <w:basedOn w:val="Domylnaczcionkaakapitu"/>
    <w:uiPriority w:val="19"/>
    <w:qFormat/>
    <w:rsid w:val="00E46A0C"/>
    <w:rPr>
      <w:i/>
      <w:iCs/>
      <w:color w:val="404040" w:themeColor="text1" w:themeTint="BF"/>
    </w:rPr>
  </w:style>
  <w:style w:type="character" w:styleId="Wyrnienieintensywne">
    <w:name w:val="Intense Emphasis"/>
    <w:basedOn w:val="Domylnaczcionkaakapitu"/>
    <w:uiPriority w:val="21"/>
    <w:qFormat/>
    <w:rsid w:val="00E46A0C"/>
    <w:rPr>
      <w:b/>
      <w:bCs/>
      <w:i/>
      <w:iCs/>
    </w:rPr>
  </w:style>
  <w:style w:type="character" w:styleId="Odwoaniedelikatne">
    <w:name w:val="Subtle Reference"/>
    <w:basedOn w:val="Domylnaczcionkaakapitu"/>
    <w:uiPriority w:val="31"/>
    <w:qFormat/>
    <w:rsid w:val="00E46A0C"/>
    <w:rPr>
      <w:smallCaps/>
      <w:color w:val="404040" w:themeColor="text1" w:themeTint="BF"/>
      <w:u w:val="single" w:color="7F7F7F" w:themeColor="text1" w:themeTint="80"/>
    </w:rPr>
  </w:style>
  <w:style w:type="character" w:styleId="Odwoanieintensywne">
    <w:name w:val="Intense Reference"/>
    <w:basedOn w:val="Domylnaczcionkaakapitu"/>
    <w:uiPriority w:val="32"/>
    <w:qFormat/>
    <w:rsid w:val="00E46A0C"/>
    <w:rPr>
      <w:b/>
      <w:bCs/>
      <w:smallCaps/>
      <w:spacing w:val="5"/>
      <w:u w:val="single"/>
    </w:rPr>
  </w:style>
  <w:style w:type="character" w:styleId="Tytuksiki">
    <w:name w:val="Book Title"/>
    <w:basedOn w:val="Domylnaczcionkaakapitu"/>
    <w:uiPriority w:val="33"/>
    <w:qFormat/>
    <w:rsid w:val="00E46A0C"/>
    <w:rPr>
      <w:b/>
      <w:bCs/>
      <w:smallCaps/>
    </w:rPr>
  </w:style>
  <w:style w:type="paragraph" w:styleId="Nagwekspisutreci">
    <w:name w:val="TOC Heading"/>
    <w:basedOn w:val="Nagwek1"/>
    <w:next w:val="Normalny"/>
    <w:uiPriority w:val="39"/>
    <w:semiHidden/>
    <w:unhideWhenUsed/>
    <w:qFormat/>
    <w:rsid w:val="00E46A0C"/>
    <w:pPr>
      <w:outlineLvl w:val="9"/>
    </w:pPr>
  </w:style>
  <w:style w:type="table" w:styleId="Tabela-Siatka">
    <w:name w:val="Table Grid"/>
    <w:basedOn w:val="Standardowy"/>
    <w:uiPriority w:val="59"/>
    <w:rsid w:val="00E46A0C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agwek">
    <w:name w:val="header"/>
    <w:basedOn w:val="Normalny"/>
    <w:link w:val="NagwekZnak"/>
    <w:uiPriority w:val="99"/>
    <w:unhideWhenUsed/>
    <w:rsid w:val="00E46A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NagwekZnak">
    <w:name w:val="Nagłówek Znak"/>
    <w:basedOn w:val="Domylnaczcionkaakapitu"/>
    <w:link w:val="Nagwek"/>
    <w:uiPriority w:val="99"/>
    <w:rsid w:val="00E46A0C"/>
  </w:style>
  <w:style w:type="paragraph" w:styleId="Stopka">
    <w:name w:val="footer"/>
    <w:basedOn w:val="Normalny"/>
    <w:link w:val="StopkaZnak"/>
    <w:uiPriority w:val="99"/>
    <w:unhideWhenUsed/>
    <w:rsid w:val="00E46A0C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StopkaZnak">
    <w:name w:val="Stopka Znak"/>
    <w:basedOn w:val="Domylnaczcionkaakapitu"/>
    <w:link w:val="Stopka"/>
    <w:uiPriority w:val="99"/>
    <w:rsid w:val="00E46A0C"/>
  </w:style>
  <w:style w:type="paragraph" w:customStyle="1" w:styleId="Instrukcja">
    <w:name w:val="Instrukcja"/>
    <w:basedOn w:val="Normalny"/>
    <w:qFormat/>
    <w:rsid w:val="00F03579"/>
    <w:pPr>
      <w:jc w:val="both"/>
    </w:pPr>
    <w:rPr>
      <w:i/>
      <w:color w:val="595959" w:themeColor="text1" w:themeTint="A6"/>
      <w:sz w:val="18"/>
    </w:rPr>
  </w:style>
  <w:style w:type="paragraph" w:customStyle="1" w:styleId="Punktacja">
    <w:name w:val="Punktacja"/>
    <w:basedOn w:val="Normalny"/>
    <w:qFormat/>
    <w:rsid w:val="00214592"/>
    <w:pPr>
      <w:jc w:val="both"/>
    </w:pPr>
    <w:rPr>
      <w:i/>
      <w:color w:val="7F7F7F" w:themeColor="text1" w:themeTint="80"/>
      <w:sz w:val="18"/>
    </w:rPr>
  </w:style>
  <w:style w:type="character" w:styleId="Hipercze">
    <w:name w:val="Hyperlink"/>
    <w:basedOn w:val="Domylnaczcionkaakapitu"/>
    <w:uiPriority w:val="99"/>
    <w:unhideWhenUsed/>
    <w:rsid w:val="009E5425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9E542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9" Type="http://schemas.openxmlformats.org/officeDocument/2006/relationships/image" Target="media/image34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34" Type="http://schemas.openxmlformats.org/officeDocument/2006/relationships/image" Target="media/image29.png"/><Relationship Id="rId42" Type="http://schemas.openxmlformats.org/officeDocument/2006/relationships/image" Target="media/image37.png"/><Relationship Id="rId47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33" Type="http://schemas.openxmlformats.org/officeDocument/2006/relationships/image" Target="media/image28.png"/><Relationship Id="rId38" Type="http://schemas.openxmlformats.org/officeDocument/2006/relationships/image" Target="media/image33.png"/><Relationship Id="rId46" Type="http://schemas.openxmlformats.org/officeDocument/2006/relationships/footer" Target="footer1.xml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41" Type="http://schemas.openxmlformats.org/officeDocument/2006/relationships/image" Target="media/image36.png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image" Target="media/image27.png"/><Relationship Id="rId37" Type="http://schemas.openxmlformats.org/officeDocument/2006/relationships/image" Target="media/image32.png"/><Relationship Id="rId40" Type="http://schemas.openxmlformats.org/officeDocument/2006/relationships/image" Target="media/image35.png"/><Relationship Id="rId45" Type="http://schemas.openxmlformats.org/officeDocument/2006/relationships/image" Target="media/image39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image" Target="media/image26.png"/><Relationship Id="rId44" Type="http://schemas.openxmlformats.org/officeDocument/2006/relationships/image" Target="media/image38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Relationship Id="rId35" Type="http://schemas.openxmlformats.org/officeDocument/2006/relationships/image" Target="media/image30.png"/><Relationship Id="rId43" Type="http://schemas.openxmlformats.org/officeDocument/2006/relationships/hyperlink" Target="http://www.ai-labo1.ml/todo_list.html" TargetMode="External"/><Relationship Id="rId48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3</Pages>
  <Words>619</Words>
  <Characters>3719</Characters>
  <Application>Microsoft Office Word</Application>
  <DocSecurity>0</DocSecurity>
  <Lines>30</Lines>
  <Paragraphs>8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ur Karczmarczyk</dc:creator>
  <cp:keywords/>
  <dc:description/>
  <cp:lastModifiedBy>Waga</cp:lastModifiedBy>
  <cp:revision>3</cp:revision>
  <dcterms:created xsi:type="dcterms:W3CDTF">2021-11-10T14:25:00Z</dcterms:created>
  <dcterms:modified xsi:type="dcterms:W3CDTF">2021-11-10T15:26:00Z</dcterms:modified>
</cp:coreProperties>
</file>